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04FEA" w14:textId="5FC7E7D7" w:rsidR="009404F7" w:rsidRDefault="009404F7" w:rsidP="009404F7">
      <w:pPr>
        <w:pStyle w:val="Heading1"/>
        <w:rPr>
          <w:b/>
          <w:bCs/>
        </w:rPr>
      </w:pPr>
      <w:r>
        <w:rPr>
          <w:b/>
          <w:bCs/>
        </w:rPr>
        <w:t>Contoh Soal</w:t>
      </w:r>
    </w:p>
    <w:p w14:paraId="75C34E35" w14:textId="6DF4AFC6" w:rsidR="00071CE6" w:rsidRPr="00071CE6" w:rsidRDefault="00071CE6" w:rsidP="00071CE6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071CE6">
        <w:rPr>
          <w:rFonts w:ascii="Times New Roman" w:hAnsi="Times New Roman" w:cs="Times New Roman"/>
          <w:b/>
          <w:sz w:val="32"/>
          <w:szCs w:val="32"/>
        </w:rPr>
        <w:t>Animal Crossing Achievement</w:t>
      </w:r>
    </w:p>
    <w:p w14:paraId="66A7A2AA" w14:textId="26E0748B" w:rsidR="00071CE6" w:rsidRPr="00071CE6" w:rsidRDefault="00071CE6" w:rsidP="009278D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 xml:space="preserve">Animal Crossing </w:t>
      </w:r>
      <w:r w:rsidRPr="00071CE6">
        <w:rPr>
          <w:rFonts w:ascii="Times New Roman" w:hAnsi="Times New Roman" w:cs="Times New Roman"/>
          <w:sz w:val="24"/>
          <w:szCs w:val="24"/>
        </w:rPr>
        <w:t xml:space="preserve">is a popular </w:t>
      </w:r>
      <w:r w:rsidR="00483BE6">
        <w:rPr>
          <w:rFonts w:ascii="Times New Roman" w:hAnsi="Times New Roman" w:cs="Times New Roman"/>
          <w:sz w:val="24"/>
          <w:szCs w:val="24"/>
        </w:rPr>
        <w:t>s</w:t>
      </w:r>
      <w:r w:rsidRPr="00071CE6">
        <w:rPr>
          <w:rFonts w:ascii="Times New Roman" w:hAnsi="Times New Roman" w:cs="Times New Roman"/>
          <w:sz w:val="24"/>
          <w:szCs w:val="24"/>
        </w:rPr>
        <w:t xml:space="preserve">imulation genre pocket game created by Nintendo. 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ACNL </w:t>
      </w:r>
      <w:r w:rsidRPr="00071CE6">
        <w:rPr>
          <w:rFonts w:ascii="Times New Roman" w:hAnsi="Times New Roman" w:cs="Times New Roman"/>
          <w:bCs/>
          <w:sz w:val="24"/>
          <w:szCs w:val="24"/>
        </w:rPr>
        <w:t xml:space="preserve">is a Fan Based Club for </w:t>
      </w:r>
      <w:r w:rsidRPr="00A841DC">
        <w:rPr>
          <w:rFonts w:ascii="Times New Roman" w:hAnsi="Times New Roman" w:cs="Times New Roman"/>
          <w:bCs/>
          <w:sz w:val="24"/>
          <w:szCs w:val="24"/>
        </w:rPr>
        <w:t>Animal Crossing. This time, ANCL want to make a data mining about Animal Crossing’s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="00483BE6">
        <w:rPr>
          <w:rFonts w:ascii="Times New Roman" w:hAnsi="Times New Roman" w:cs="Times New Roman"/>
          <w:sz w:val="24"/>
          <w:szCs w:val="24"/>
        </w:rPr>
        <w:t>a</w:t>
      </w:r>
      <w:r w:rsidRPr="00071CE6">
        <w:rPr>
          <w:rFonts w:ascii="Times New Roman" w:hAnsi="Times New Roman" w:cs="Times New Roman"/>
          <w:sz w:val="24"/>
          <w:szCs w:val="24"/>
        </w:rPr>
        <w:t>chievements. Some of the achievement need to be done in sequence. There are several tiers of reward for each achievement, and you can get a specific reward based on Tier that you reach.</w:t>
      </w:r>
      <w:r w:rsidR="00A841DC">
        <w:rPr>
          <w:rFonts w:ascii="Times New Roman" w:hAnsi="Times New Roman" w:cs="Times New Roman"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sz w:val="24"/>
          <w:szCs w:val="24"/>
        </w:rPr>
        <w:t xml:space="preserve">This </w:t>
      </w:r>
      <w:r w:rsidRPr="00DF5FD6">
        <w:rPr>
          <w:rFonts w:ascii="Times New Roman" w:hAnsi="Times New Roman" w:cs="Times New Roman"/>
          <w:sz w:val="24"/>
          <w:szCs w:val="24"/>
        </w:rPr>
        <w:t>ANCL has data for Animal Crossing</w:t>
      </w:r>
      <w:r w:rsidRPr="00071CE6">
        <w:rPr>
          <w:rFonts w:ascii="Times New Roman" w:hAnsi="Times New Roman" w:cs="Times New Roman"/>
          <w:sz w:val="24"/>
          <w:szCs w:val="24"/>
        </w:rPr>
        <w:t xml:space="preserve"> which are provided in </w:t>
      </w:r>
      <w:r w:rsidRPr="00DF5FD6">
        <w:rPr>
          <w:rFonts w:ascii="Times New Roman" w:hAnsi="Times New Roman" w:cs="Times New Roman"/>
          <w:b/>
          <w:bCs/>
          <w:sz w:val="24"/>
          <w:szCs w:val="24"/>
        </w:rPr>
        <w:t>csv</w:t>
      </w:r>
      <w:r w:rsidRPr="00071CE6">
        <w:rPr>
          <w:rFonts w:ascii="Times New Roman" w:hAnsi="Times New Roman" w:cs="Times New Roman"/>
          <w:sz w:val="24"/>
          <w:szCs w:val="24"/>
        </w:rPr>
        <w:t xml:space="preserve"> format as following:</w:t>
      </w:r>
    </w:p>
    <w:p w14:paraId="48182E6C" w14:textId="77777777" w:rsidR="00071CE6" w:rsidRPr="00071CE6" w:rsidRDefault="00071CE6" w:rsidP="009278D5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>achievements-category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  <w:r w:rsidRPr="00071CE6">
        <w:rPr>
          <w:rFonts w:ascii="Times New Roman" w:hAnsi="Times New Roman" w:cs="Times New Roman"/>
          <w:b/>
          <w:sz w:val="24"/>
          <w:szCs w:val="24"/>
        </w:rPr>
        <w:t>csv</w:t>
      </w:r>
    </w:p>
    <w:tbl>
      <w:tblPr>
        <w:tblStyle w:val="TableGrid"/>
        <w:tblW w:w="8646" w:type="dxa"/>
        <w:tblInd w:w="421" w:type="dxa"/>
        <w:tblLook w:val="04A0" w:firstRow="1" w:lastRow="0" w:firstColumn="1" w:lastColumn="0" w:noHBand="0" w:noVBand="1"/>
      </w:tblPr>
      <w:tblGrid>
        <w:gridCol w:w="1984"/>
        <w:gridCol w:w="1559"/>
        <w:gridCol w:w="5103"/>
      </w:tblGrid>
      <w:tr w:rsidR="00071CE6" w:rsidRPr="00071CE6" w14:paraId="56F358AA" w14:textId="77777777" w:rsidTr="009278D5">
        <w:trPr>
          <w:trHeight w:val="397"/>
        </w:trPr>
        <w:tc>
          <w:tcPr>
            <w:tcW w:w="1984" w:type="dxa"/>
            <w:shd w:val="clear" w:color="auto" w:fill="D0CECE" w:themeFill="background2" w:themeFillShade="E6"/>
          </w:tcPr>
          <w:p w14:paraId="62B9B6D4" w14:textId="77777777" w:rsidR="00071CE6" w:rsidRPr="00483B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3BE6">
              <w:rPr>
                <w:rFonts w:ascii="Times New Roman" w:hAnsi="Times New Roman" w:cs="Times New Roman"/>
                <w:b/>
                <w:sz w:val="24"/>
                <w:szCs w:val="24"/>
              </w:rPr>
              <w:t>Attribute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14:paraId="09A7DBCE" w14:textId="77777777" w:rsidR="00071CE6" w:rsidRPr="00483B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3BE6">
              <w:rPr>
                <w:rFonts w:ascii="Times New Roman" w:hAnsi="Times New Roman" w:cs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5103" w:type="dxa"/>
            <w:shd w:val="clear" w:color="auto" w:fill="D0CECE" w:themeFill="background2" w:themeFillShade="E6"/>
          </w:tcPr>
          <w:p w14:paraId="07A819D3" w14:textId="77777777" w:rsidR="00071CE6" w:rsidRPr="00483B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83BE6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071CE6" w:rsidRPr="00071CE6" w14:paraId="18E7696D" w14:textId="77777777" w:rsidTr="009278D5">
        <w:trPr>
          <w:trHeight w:val="397"/>
        </w:trPr>
        <w:tc>
          <w:tcPr>
            <w:tcW w:w="1984" w:type="dxa"/>
          </w:tcPr>
          <w:p w14:paraId="509D679F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Unique Entry ID</w:t>
            </w:r>
          </w:p>
        </w:tc>
        <w:tc>
          <w:tcPr>
            <w:tcW w:w="1559" w:type="dxa"/>
          </w:tcPr>
          <w:p w14:paraId="419D0DE3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5103" w:type="dxa"/>
          </w:tcPr>
          <w:p w14:paraId="412A901C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Unique ID in the Achievement.</w:t>
            </w:r>
          </w:p>
        </w:tc>
      </w:tr>
      <w:tr w:rsidR="00071CE6" w:rsidRPr="00071CE6" w14:paraId="779244B1" w14:textId="77777777" w:rsidTr="009278D5">
        <w:trPr>
          <w:trHeight w:val="397"/>
        </w:trPr>
        <w:tc>
          <w:tcPr>
            <w:tcW w:w="1984" w:type="dxa"/>
          </w:tcPr>
          <w:p w14:paraId="00C4399E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Category</w:t>
            </w:r>
          </w:p>
        </w:tc>
        <w:tc>
          <w:tcPr>
            <w:tcW w:w="1559" w:type="dxa"/>
          </w:tcPr>
          <w:p w14:paraId="02E30CA9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5103" w:type="dxa"/>
          </w:tcPr>
          <w:p w14:paraId="5B6973F4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corded Achievement’s Category in the game</w:t>
            </w:r>
          </w:p>
        </w:tc>
      </w:tr>
    </w:tbl>
    <w:p w14:paraId="72064630" w14:textId="77777777" w:rsidR="00071CE6" w:rsidRPr="00071CE6" w:rsidRDefault="00071CE6" w:rsidP="009278D5">
      <w:pPr>
        <w:pStyle w:val="ListParagraph"/>
        <w:numPr>
          <w:ilvl w:val="0"/>
          <w:numId w:val="30"/>
        </w:numPr>
        <w:spacing w:before="240"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>achievements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  <w:r w:rsidRPr="00071CE6">
        <w:rPr>
          <w:rFonts w:ascii="Times New Roman" w:hAnsi="Times New Roman" w:cs="Times New Roman"/>
          <w:b/>
          <w:sz w:val="24"/>
          <w:szCs w:val="24"/>
        </w:rPr>
        <w:t>csv</w:t>
      </w:r>
    </w:p>
    <w:tbl>
      <w:tblPr>
        <w:tblStyle w:val="TableGrid"/>
        <w:tblW w:w="8646" w:type="dxa"/>
        <w:tblInd w:w="421" w:type="dxa"/>
        <w:tblLook w:val="04A0" w:firstRow="1" w:lastRow="0" w:firstColumn="1" w:lastColumn="0" w:noHBand="0" w:noVBand="1"/>
      </w:tblPr>
      <w:tblGrid>
        <w:gridCol w:w="1984"/>
        <w:gridCol w:w="1559"/>
        <w:gridCol w:w="5103"/>
      </w:tblGrid>
      <w:tr w:rsidR="00071CE6" w:rsidRPr="00071CE6" w14:paraId="67E19C70" w14:textId="77777777" w:rsidTr="009278D5">
        <w:trPr>
          <w:trHeight w:val="397"/>
        </w:trPr>
        <w:tc>
          <w:tcPr>
            <w:tcW w:w="1984" w:type="dxa"/>
            <w:shd w:val="clear" w:color="auto" w:fill="D0CECE" w:themeFill="background2" w:themeFillShade="E6"/>
          </w:tcPr>
          <w:p w14:paraId="75BF9F43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b/>
                <w:sz w:val="24"/>
                <w:szCs w:val="24"/>
              </w:rPr>
              <w:t>Attribute</w:t>
            </w:r>
          </w:p>
        </w:tc>
        <w:tc>
          <w:tcPr>
            <w:tcW w:w="1559" w:type="dxa"/>
            <w:shd w:val="clear" w:color="auto" w:fill="D0CECE" w:themeFill="background2" w:themeFillShade="E6"/>
          </w:tcPr>
          <w:p w14:paraId="534DC90C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5103" w:type="dxa"/>
            <w:shd w:val="clear" w:color="auto" w:fill="D0CECE" w:themeFill="background2" w:themeFillShade="E6"/>
          </w:tcPr>
          <w:p w14:paraId="6A26A700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071CE6" w:rsidRPr="00071CE6" w14:paraId="022D4477" w14:textId="77777777" w:rsidTr="009278D5">
        <w:trPr>
          <w:trHeight w:val="397"/>
        </w:trPr>
        <w:tc>
          <w:tcPr>
            <w:tcW w:w="1984" w:type="dxa"/>
          </w:tcPr>
          <w:p w14:paraId="553B750A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559" w:type="dxa"/>
          </w:tcPr>
          <w:p w14:paraId="6505E03D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5103" w:type="dxa"/>
          </w:tcPr>
          <w:p w14:paraId="2D787BAC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Achievement’s name in game.</w:t>
            </w:r>
          </w:p>
        </w:tc>
      </w:tr>
      <w:tr w:rsidR="00071CE6" w:rsidRPr="00071CE6" w14:paraId="4074F241" w14:textId="77777777" w:rsidTr="009278D5">
        <w:trPr>
          <w:trHeight w:val="397"/>
        </w:trPr>
        <w:tc>
          <w:tcPr>
            <w:tcW w:w="1984" w:type="dxa"/>
          </w:tcPr>
          <w:p w14:paraId="1DA82794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Award Criteria</w:t>
            </w:r>
          </w:p>
        </w:tc>
        <w:tc>
          <w:tcPr>
            <w:tcW w:w="1559" w:type="dxa"/>
          </w:tcPr>
          <w:p w14:paraId="570321E6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5103" w:type="dxa"/>
          </w:tcPr>
          <w:p w14:paraId="2E3849D3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Criteria to get the Achievement.</w:t>
            </w:r>
          </w:p>
        </w:tc>
      </w:tr>
      <w:tr w:rsidR="00071CE6" w:rsidRPr="00071CE6" w14:paraId="2E56C338" w14:textId="77777777" w:rsidTr="009278D5">
        <w:trPr>
          <w:trHeight w:val="397"/>
        </w:trPr>
        <w:tc>
          <w:tcPr>
            <w:tcW w:w="1984" w:type="dxa"/>
          </w:tcPr>
          <w:p w14:paraId="617E6FD8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Num of Tiers</w:t>
            </w:r>
          </w:p>
        </w:tc>
        <w:tc>
          <w:tcPr>
            <w:tcW w:w="1559" w:type="dxa"/>
          </w:tcPr>
          <w:p w14:paraId="4A958F34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66A3A0A5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Total Tier of Achievement.</w:t>
            </w:r>
          </w:p>
        </w:tc>
      </w:tr>
      <w:tr w:rsidR="00071CE6" w:rsidRPr="00071CE6" w14:paraId="49DFDAFE" w14:textId="77777777" w:rsidTr="009278D5">
        <w:trPr>
          <w:trHeight w:val="397"/>
        </w:trPr>
        <w:tc>
          <w:tcPr>
            <w:tcW w:w="1984" w:type="dxa"/>
          </w:tcPr>
          <w:p w14:paraId="518BF6B0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Tier 1</w:t>
            </w:r>
          </w:p>
        </w:tc>
        <w:tc>
          <w:tcPr>
            <w:tcW w:w="1559" w:type="dxa"/>
          </w:tcPr>
          <w:p w14:paraId="01839263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2F938847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quired Point to Tier 1.</w:t>
            </w:r>
          </w:p>
        </w:tc>
      </w:tr>
      <w:tr w:rsidR="00071CE6" w:rsidRPr="00071CE6" w14:paraId="10AA61D1" w14:textId="77777777" w:rsidTr="009278D5">
        <w:trPr>
          <w:trHeight w:val="397"/>
        </w:trPr>
        <w:tc>
          <w:tcPr>
            <w:tcW w:w="1984" w:type="dxa"/>
          </w:tcPr>
          <w:p w14:paraId="2BE12764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Tier 2</w:t>
            </w:r>
          </w:p>
        </w:tc>
        <w:tc>
          <w:tcPr>
            <w:tcW w:w="1559" w:type="dxa"/>
          </w:tcPr>
          <w:p w14:paraId="77B0F2B4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5A5BD940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quired Point to Tier 2.</w:t>
            </w:r>
          </w:p>
        </w:tc>
      </w:tr>
      <w:tr w:rsidR="00071CE6" w:rsidRPr="00071CE6" w14:paraId="4864EEE0" w14:textId="77777777" w:rsidTr="009278D5">
        <w:trPr>
          <w:trHeight w:val="397"/>
        </w:trPr>
        <w:tc>
          <w:tcPr>
            <w:tcW w:w="1984" w:type="dxa"/>
          </w:tcPr>
          <w:p w14:paraId="7377422D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Tier 3</w:t>
            </w:r>
          </w:p>
        </w:tc>
        <w:tc>
          <w:tcPr>
            <w:tcW w:w="1559" w:type="dxa"/>
          </w:tcPr>
          <w:p w14:paraId="41329B7A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4D837D26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quired Point to Tier 3.</w:t>
            </w:r>
          </w:p>
        </w:tc>
      </w:tr>
      <w:tr w:rsidR="00071CE6" w:rsidRPr="00071CE6" w14:paraId="39EDA4FE" w14:textId="77777777" w:rsidTr="009278D5">
        <w:trPr>
          <w:trHeight w:val="397"/>
        </w:trPr>
        <w:tc>
          <w:tcPr>
            <w:tcW w:w="1984" w:type="dxa"/>
          </w:tcPr>
          <w:p w14:paraId="632CD992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Tier 4</w:t>
            </w:r>
          </w:p>
        </w:tc>
        <w:tc>
          <w:tcPr>
            <w:tcW w:w="1559" w:type="dxa"/>
          </w:tcPr>
          <w:p w14:paraId="4AA399D8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0151CB37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quired Point to Tier 4.</w:t>
            </w:r>
          </w:p>
        </w:tc>
      </w:tr>
      <w:tr w:rsidR="00071CE6" w:rsidRPr="00071CE6" w14:paraId="4077E2E7" w14:textId="77777777" w:rsidTr="009278D5">
        <w:trPr>
          <w:trHeight w:val="397"/>
        </w:trPr>
        <w:tc>
          <w:tcPr>
            <w:tcW w:w="1984" w:type="dxa"/>
          </w:tcPr>
          <w:p w14:paraId="6CDF7DF6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Tier 5</w:t>
            </w:r>
          </w:p>
        </w:tc>
        <w:tc>
          <w:tcPr>
            <w:tcW w:w="1559" w:type="dxa"/>
          </w:tcPr>
          <w:p w14:paraId="54F03BEE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1F37F327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quired Point to Tier 5.</w:t>
            </w:r>
          </w:p>
        </w:tc>
      </w:tr>
      <w:tr w:rsidR="00071CE6" w:rsidRPr="00071CE6" w14:paraId="355E397A" w14:textId="77777777" w:rsidTr="009278D5">
        <w:trPr>
          <w:trHeight w:val="397"/>
        </w:trPr>
        <w:tc>
          <w:tcPr>
            <w:tcW w:w="1984" w:type="dxa"/>
          </w:tcPr>
          <w:p w14:paraId="5248998C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Tier 1</w:t>
            </w:r>
          </w:p>
        </w:tc>
        <w:tc>
          <w:tcPr>
            <w:tcW w:w="1559" w:type="dxa"/>
          </w:tcPr>
          <w:p w14:paraId="463783B3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5AC43CD2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for Tier 1.</w:t>
            </w:r>
          </w:p>
        </w:tc>
      </w:tr>
      <w:tr w:rsidR="00071CE6" w:rsidRPr="00071CE6" w14:paraId="70430010" w14:textId="77777777" w:rsidTr="009278D5">
        <w:trPr>
          <w:trHeight w:val="397"/>
        </w:trPr>
        <w:tc>
          <w:tcPr>
            <w:tcW w:w="1984" w:type="dxa"/>
          </w:tcPr>
          <w:p w14:paraId="7ACFDA74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Tier 2</w:t>
            </w:r>
          </w:p>
        </w:tc>
        <w:tc>
          <w:tcPr>
            <w:tcW w:w="1559" w:type="dxa"/>
          </w:tcPr>
          <w:p w14:paraId="12FC8BE1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7D8EF467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for Tier 2.</w:t>
            </w:r>
          </w:p>
        </w:tc>
      </w:tr>
      <w:tr w:rsidR="00071CE6" w:rsidRPr="00071CE6" w14:paraId="223FC37F" w14:textId="77777777" w:rsidTr="009278D5">
        <w:trPr>
          <w:trHeight w:val="397"/>
        </w:trPr>
        <w:tc>
          <w:tcPr>
            <w:tcW w:w="1984" w:type="dxa"/>
          </w:tcPr>
          <w:p w14:paraId="55664E56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Tier 3</w:t>
            </w:r>
          </w:p>
        </w:tc>
        <w:tc>
          <w:tcPr>
            <w:tcW w:w="1559" w:type="dxa"/>
          </w:tcPr>
          <w:p w14:paraId="50D82211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0E9FC470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for Tier 3.</w:t>
            </w:r>
          </w:p>
        </w:tc>
      </w:tr>
      <w:tr w:rsidR="00071CE6" w:rsidRPr="00071CE6" w14:paraId="6E8D2B30" w14:textId="77777777" w:rsidTr="009278D5">
        <w:trPr>
          <w:trHeight w:val="397"/>
        </w:trPr>
        <w:tc>
          <w:tcPr>
            <w:tcW w:w="1984" w:type="dxa"/>
          </w:tcPr>
          <w:p w14:paraId="033BAB91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Tier 4</w:t>
            </w:r>
          </w:p>
        </w:tc>
        <w:tc>
          <w:tcPr>
            <w:tcW w:w="1559" w:type="dxa"/>
          </w:tcPr>
          <w:p w14:paraId="233197A5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409350BD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for Tier 4.</w:t>
            </w:r>
          </w:p>
        </w:tc>
      </w:tr>
      <w:tr w:rsidR="00071CE6" w:rsidRPr="00071CE6" w14:paraId="781E46D9" w14:textId="77777777" w:rsidTr="009278D5">
        <w:trPr>
          <w:trHeight w:val="397"/>
        </w:trPr>
        <w:tc>
          <w:tcPr>
            <w:tcW w:w="1984" w:type="dxa"/>
          </w:tcPr>
          <w:p w14:paraId="38BECA0C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Tier 5</w:t>
            </w:r>
          </w:p>
        </w:tc>
        <w:tc>
          <w:tcPr>
            <w:tcW w:w="1559" w:type="dxa"/>
          </w:tcPr>
          <w:p w14:paraId="0A5A00B6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39D9EB22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for Tier 5.</w:t>
            </w:r>
          </w:p>
        </w:tc>
      </w:tr>
      <w:tr w:rsidR="00071CE6" w:rsidRPr="00071CE6" w14:paraId="27AB35C8" w14:textId="77777777" w:rsidTr="009278D5">
        <w:trPr>
          <w:trHeight w:val="397"/>
        </w:trPr>
        <w:tc>
          <w:tcPr>
            <w:tcW w:w="1984" w:type="dxa"/>
          </w:tcPr>
          <w:p w14:paraId="3C90E852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Tier 6</w:t>
            </w:r>
          </w:p>
        </w:tc>
        <w:tc>
          <w:tcPr>
            <w:tcW w:w="1559" w:type="dxa"/>
          </w:tcPr>
          <w:p w14:paraId="1E2D6470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5103" w:type="dxa"/>
          </w:tcPr>
          <w:p w14:paraId="4E72DD93" w14:textId="77777777" w:rsidR="00071CE6" w:rsidRPr="00071CE6" w:rsidRDefault="00071CE6" w:rsidP="00E154E2">
            <w:pPr>
              <w:tabs>
                <w:tab w:val="left" w:pos="2235"/>
              </w:tabs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Reward for Tier 6.</w:t>
            </w:r>
          </w:p>
        </w:tc>
      </w:tr>
      <w:tr w:rsidR="00071CE6" w:rsidRPr="00071CE6" w14:paraId="14952C04" w14:textId="77777777" w:rsidTr="009278D5">
        <w:trPr>
          <w:trHeight w:val="397"/>
        </w:trPr>
        <w:tc>
          <w:tcPr>
            <w:tcW w:w="1984" w:type="dxa"/>
          </w:tcPr>
          <w:p w14:paraId="6E3B0A47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Sequential</w:t>
            </w:r>
          </w:p>
        </w:tc>
        <w:tc>
          <w:tcPr>
            <w:tcW w:w="1559" w:type="dxa"/>
          </w:tcPr>
          <w:p w14:paraId="6A0630B7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5103" w:type="dxa"/>
          </w:tcPr>
          <w:p w14:paraId="0A87BE1E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Is achievement sequential.</w:t>
            </w:r>
          </w:p>
        </w:tc>
      </w:tr>
      <w:tr w:rsidR="00071CE6" w:rsidRPr="00071CE6" w14:paraId="6E2B2530" w14:textId="77777777" w:rsidTr="009278D5">
        <w:trPr>
          <w:trHeight w:val="397"/>
        </w:trPr>
        <w:tc>
          <w:tcPr>
            <w:tcW w:w="1984" w:type="dxa"/>
          </w:tcPr>
          <w:p w14:paraId="39C641E3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Version</w:t>
            </w:r>
          </w:p>
        </w:tc>
        <w:tc>
          <w:tcPr>
            <w:tcW w:w="1559" w:type="dxa"/>
          </w:tcPr>
          <w:p w14:paraId="05DA704B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5103" w:type="dxa"/>
          </w:tcPr>
          <w:p w14:paraId="2812A405" w14:textId="77777777" w:rsidR="00071CE6" w:rsidRPr="00071CE6" w:rsidRDefault="00071CE6" w:rsidP="00E154E2">
            <w:pPr>
              <w:tabs>
                <w:tab w:val="left" w:pos="3060"/>
              </w:tabs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Achievement release version.</w:t>
            </w:r>
          </w:p>
        </w:tc>
      </w:tr>
      <w:tr w:rsidR="00071CE6" w:rsidRPr="00071CE6" w14:paraId="3B3A860D" w14:textId="77777777" w:rsidTr="009278D5">
        <w:trPr>
          <w:trHeight w:val="397"/>
        </w:trPr>
        <w:tc>
          <w:tcPr>
            <w:tcW w:w="1984" w:type="dxa"/>
          </w:tcPr>
          <w:p w14:paraId="083E8652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Unique Entry ID</w:t>
            </w:r>
          </w:p>
        </w:tc>
        <w:tc>
          <w:tcPr>
            <w:tcW w:w="1559" w:type="dxa"/>
          </w:tcPr>
          <w:p w14:paraId="61B3B035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5103" w:type="dxa"/>
          </w:tcPr>
          <w:p w14:paraId="457BD8D7" w14:textId="77777777" w:rsidR="00071CE6" w:rsidRPr="00071CE6" w:rsidRDefault="00071CE6" w:rsidP="00E154E2">
            <w:pPr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71CE6">
              <w:rPr>
                <w:rFonts w:ascii="Times New Roman" w:hAnsi="Times New Roman" w:cs="Times New Roman"/>
                <w:sz w:val="24"/>
                <w:szCs w:val="24"/>
              </w:rPr>
              <w:t>Unique ID in the Achievement.</w:t>
            </w:r>
          </w:p>
        </w:tc>
      </w:tr>
    </w:tbl>
    <w:p w14:paraId="4F35614F" w14:textId="77777777" w:rsidR="00071CE6" w:rsidRPr="00071CE6" w:rsidRDefault="00071CE6" w:rsidP="00071CE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E30391" w14:textId="77777777" w:rsidR="00071CE6" w:rsidRPr="00071CE6" w:rsidRDefault="00071CE6" w:rsidP="003F2A7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sz w:val="24"/>
          <w:szCs w:val="24"/>
        </w:rPr>
        <w:t xml:space="preserve">As the </w:t>
      </w:r>
      <w:r w:rsidRPr="007E3996">
        <w:rPr>
          <w:rFonts w:ascii="Times New Roman" w:hAnsi="Times New Roman" w:cs="Times New Roman"/>
          <w:sz w:val="24"/>
          <w:szCs w:val="24"/>
        </w:rPr>
        <w:t>data scientist in ANCL</w:t>
      </w:r>
      <w:r w:rsidRPr="00071CE6">
        <w:rPr>
          <w:rFonts w:ascii="Times New Roman" w:hAnsi="Times New Roman" w:cs="Times New Roman"/>
          <w:sz w:val="24"/>
          <w:szCs w:val="24"/>
        </w:rPr>
        <w:t xml:space="preserve">, you are asked to do some </w:t>
      </w:r>
      <w:r w:rsidRPr="007E3996">
        <w:rPr>
          <w:rFonts w:ascii="Times New Roman" w:hAnsi="Times New Roman" w:cs="Times New Roman"/>
          <w:b/>
          <w:bCs/>
          <w:sz w:val="24"/>
          <w:szCs w:val="24"/>
        </w:rPr>
        <w:t>tasks</w:t>
      </w:r>
      <w:r w:rsidRPr="00071CE6">
        <w:rPr>
          <w:rFonts w:ascii="Times New Roman" w:hAnsi="Times New Roman" w:cs="Times New Roman"/>
          <w:sz w:val="24"/>
          <w:szCs w:val="24"/>
        </w:rPr>
        <w:t xml:space="preserve"> below:</w:t>
      </w:r>
    </w:p>
    <w:p w14:paraId="190CB2C9" w14:textId="77777777" w:rsidR="00071CE6" w:rsidRPr="00071CE6" w:rsidRDefault="00071CE6" w:rsidP="009E0E3B">
      <w:pPr>
        <w:pStyle w:val="ListParagraph"/>
        <w:numPr>
          <w:ilvl w:val="0"/>
          <w:numId w:val="31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>Data Visualization</w:t>
      </w:r>
    </w:p>
    <w:p w14:paraId="17338C15" w14:textId="77777777" w:rsidR="00071CE6" w:rsidRPr="00071CE6" w:rsidRDefault="00071CE6" w:rsidP="009E0E3B">
      <w:pPr>
        <w:spacing w:line="360" w:lineRule="auto"/>
        <w:ind w:left="426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sz w:val="24"/>
          <w:szCs w:val="24"/>
        </w:rPr>
        <w:t xml:space="preserve">To help the player understand the data easier, you are asked to </w:t>
      </w:r>
      <w:r w:rsidRPr="00071CE6">
        <w:rPr>
          <w:rFonts w:ascii="Times New Roman" w:hAnsi="Times New Roman" w:cs="Times New Roman"/>
          <w:b/>
          <w:sz w:val="24"/>
          <w:szCs w:val="24"/>
        </w:rPr>
        <w:t>visualize</w:t>
      </w:r>
      <w:r w:rsidRPr="00071CE6">
        <w:rPr>
          <w:rFonts w:ascii="Times New Roman" w:hAnsi="Times New Roman" w:cs="Times New Roman"/>
          <w:sz w:val="24"/>
          <w:szCs w:val="24"/>
        </w:rPr>
        <w:t xml:space="preserve"> the data in </w:t>
      </w:r>
      <w:r w:rsidRPr="00071CE6">
        <w:rPr>
          <w:rFonts w:ascii="Times New Roman" w:hAnsi="Times New Roman" w:cs="Times New Roman"/>
          <w:b/>
          <w:sz w:val="24"/>
          <w:szCs w:val="24"/>
        </w:rPr>
        <w:t>graph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/>
          <w:sz w:val="24"/>
          <w:szCs w:val="24"/>
        </w:rPr>
        <w:t>form</w:t>
      </w:r>
      <w:r w:rsidRPr="00071CE6">
        <w:rPr>
          <w:rFonts w:ascii="Times New Roman" w:hAnsi="Times New Roman" w:cs="Times New Roman"/>
          <w:sz w:val="24"/>
          <w:szCs w:val="24"/>
        </w:rPr>
        <w:t>. Some data that is needed to be visualized are:</w:t>
      </w:r>
    </w:p>
    <w:p w14:paraId="2F91CAE9" w14:textId="359488E4" w:rsidR="00071CE6" w:rsidRPr="00071CE6" w:rsidRDefault="00071CE6" w:rsidP="003F2A7F">
      <w:pPr>
        <w:pStyle w:val="ListParagraph"/>
        <w:numPr>
          <w:ilvl w:val="1"/>
          <w:numId w:val="31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sz w:val="24"/>
          <w:szCs w:val="24"/>
        </w:rPr>
        <w:t xml:space="preserve">Show the </w:t>
      </w:r>
      <w:r w:rsidRPr="00071CE6">
        <w:rPr>
          <w:rFonts w:ascii="Times New Roman" w:hAnsi="Times New Roman" w:cs="Times New Roman"/>
          <w:b/>
          <w:sz w:val="24"/>
          <w:szCs w:val="24"/>
        </w:rPr>
        <w:t>top 5</w:t>
      </w:r>
      <w:r w:rsidRPr="00071CE6">
        <w:rPr>
          <w:rFonts w:ascii="Times New Roman" w:hAnsi="Times New Roman" w:cs="Times New Roman"/>
          <w:sz w:val="24"/>
          <w:szCs w:val="24"/>
        </w:rPr>
        <w:t xml:space="preserve"> most frequent </w:t>
      </w:r>
      <w:r w:rsidRPr="00350B2C">
        <w:rPr>
          <w:rFonts w:ascii="Times New Roman" w:hAnsi="Times New Roman" w:cs="Times New Roman"/>
          <w:b/>
          <w:bCs/>
          <w:sz w:val="24"/>
          <w:szCs w:val="24"/>
        </w:rPr>
        <w:t>achievement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0B2C">
        <w:rPr>
          <w:rFonts w:ascii="Times New Roman" w:hAnsi="Times New Roman" w:cs="Times New Roman"/>
          <w:sz w:val="24"/>
          <w:szCs w:val="24"/>
        </w:rPr>
        <w:t>based on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F2A7F">
        <w:rPr>
          <w:rFonts w:ascii="Times New Roman" w:hAnsi="Times New Roman" w:cs="Times New Roman"/>
          <w:b/>
          <w:sz w:val="24"/>
          <w:szCs w:val="24"/>
        </w:rPr>
        <w:t>c</w:t>
      </w:r>
      <w:r w:rsidRPr="00071CE6">
        <w:rPr>
          <w:rFonts w:ascii="Times New Roman" w:hAnsi="Times New Roman" w:cs="Times New Roman"/>
          <w:b/>
          <w:sz w:val="24"/>
          <w:szCs w:val="24"/>
        </w:rPr>
        <w:t>ategory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</w:p>
    <w:p w14:paraId="072218DA" w14:textId="77777777" w:rsidR="00071CE6" w:rsidRPr="00071CE6" w:rsidRDefault="00071CE6" w:rsidP="009E0E3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05ABD6" wp14:editId="74832C93">
            <wp:extent cx="2520000" cy="2446960"/>
            <wp:effectExtent l="19050" t="19050" r="13970" b="10795"/>
            <wp:docPr id="2" name="Picture 8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57" t="2739" r="4563" b="16666"/>
                    <a:stretch/>
                  </pic:blipFill>
                  <pic:spPr bwMode="auto">
                    <a:xfrm>
                      <a:off x="0" y="0"/>
                      <a:ext cx="2520000" cy="244696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830821" w14:textId="1CCCA312" w:rsidR="00071CE6" w:rsidRPr="009E0E3B" w:rsidRDefault="00071CE6" w:rsidP="009E0E3B">
      <w:pPr>
        <w:pStyle w:val="Caption"/>
        <w:spacing w:after="120" w:line="360" w:lineRule="auto"/>
        <w:jc w:val="center"/>
        <w:rPr>
          <w:b/>
          <w:iCs w:val="0"/>
          <w:color w:val="auto"/>
          <w:sz w:val="20"/>
          <w:szCs w:val="20"/>
        </w:rPr>
      </w:pPr>
      <w:r w:rsidRPr="009E0E3B">
        <w:rPr>
          <w:b/>
          <w:iCs w:val="0"/>
          <w:color w:val="auto"/>
          <w:sz w:val="20"/>
          <w:szCs w:val="20"/>
        </w:rPr>
        <w:t>Figure 1. Top 5 Achievement Category</w:t>
      </w:r>
      <w:r w:rsidR="00573CF1">
        <w:rPr>
          <w:b/>
          <w:iCs w:val="0"/>
          <w:color w:val="auto"/>
          <w:sz w:val="20"/>
          <w:szCs w:val="20"/>
        </w:rPr>
        <w:t xml:space="preserve"> Chart</w:t>
      </w:r>
    </w:p>
    <w:p w14:paraId="57DBD71E" w14:textId="7D37F8CA" w:rsidR="00071CE6" w:rsidRPr="00071CE6" w:rsidRDefault="00071CE6" w:rsidP="009E0E3B">
      <w:pPr>
        <w:pStyle w:val="ListParagraph"/>
        <w:numPr>
          <w:ilvl w:val="1"/>
          <w:numId w:val="31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sz w:val="24"/>
          <w:szCs w:val="24"/>
        </w:rPr>
        <w:t xml:space="preserve">Show the </w:t>
      </w:r>
      <w:r w:rsidRPr="006863F3">
        <w:rPr>
          <w:rFonts w:ascii="Times New Roman" w:hAnsi="Times New Roman" w:cs="Times New Roman"/>
          <w:b/>
          <w:sz w:val="24"/>
          <w:szCs w:val="24"/>
        </w:rPr>
        <w:t>frequency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Cs/>
          <w:sz w:val="24"/>
          <w:szCs w:val="24"/>
        </w:rPr>
        <w:t>of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achievement </w:t>
      </w:r>
      <w:r w:rsidRPr="00071CE6">
        <w:rPr>
          <w:rFonts w:ascii="Times New Roman" w:hAnsi="Times New Roman" w:cs="Times New Roman"/>
          <w:bCs/>
          <w:sz w:val="24"/>
          <w:szCs w:val="24"/>
        </w:rPr>
        <w:t>based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Cs/>
          <w:sz w:val="24"/>
          <w:szCs w:val="24"/>
        </w:rPr>
        <w:t>on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863F3">
        <w:rPr>
          <w:rFonts w:ascii="Times New Roman" w:hAnsi="Times New Roman" w:cs="Times New Roman"/>
          <w:b/>
          <w:sz w:val="24"/>
          <w:szCs w:val="24"/>
        </w:rPr>
        <w:t>s</w:t>
      </w:r>
      <w:r w:rsidRPr="00071CE6">
        <w:rPr>
          <w:rFonts w:ascii="Times New Roman" w:hAnsi="Times New Roman" w:cs="Times New Roman"/>
          <w:b/>
          <w:sz w:val="24"/>
          <w:szCs w:val="24"/>
        </w:rPr>
        <w:t>equential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</w:p>
    <w:p w14:paraId="27D880C7" w14:textId="77777777" w:rsidR="00071CE6" w:rsidRPr="00071CE6" w:rsidRDefault="00071CE6" w:rsidP="009E0E3B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5D291D" wp14:editId="43AB962B">
            <wp:extent cx="2520000" cy="2330855"/>
            <wp:effectExtent l="19050" t="19050" r="13970" b="12700"/>
            <wp:docPr id="3" name="Picture 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9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1" b="7984"/>
                    <a:stretch/>
                  </pic:blipFill>
                  <pic:spPr bwMode="auto">
                    <a:xfrm>
                      <a:off x="0" y="0"/>
                      <a:ext cx="2520000" cy="2330855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18EE3E" w14:textId="7E250613" w:rsidR="00071CE6" w:rsidRPr="00B017E5" w:rsidRDefault="00071CE6" w:rsidP="007202A7">
      <w:pPr>
        <w:pStyle w:val="Caption"/>
        <w:tabs>
          <w:tab w:val="center" w:pos="4945"/>
          <w:tab w:val="left" w:pos="7770"/>
        </w:tabs>
        <w:jc w:val="center"/>
        <w:rPr>
          <w:bCs/>
          <w:iCs w:val="0"/>
          <w:color w:val="auto"/>
          <w:sz w:val="20"/>
          <w:szCs w:val="20"/>
        </w:rPr>
      </w:pPr>
      <w:r w:rsidRPr="009E0E3B">
        <w:rPr>
          <w:b/>
          <w:iCs w:val="0"/>
          <w:color w:val="auto"/>
          <w:sz w:val="20"/>
          <w:szCs w:val="20"/>
        </w:rPr>
        <w:t>Figure 2. Frequency of Sequential</w:t>
      </w:r>
      <w:r w:rsidR="00B017E5">
        <w:rPr>
          <w:b/>
          <w:iCs w:val="0"/>
          <w:color w:val="auto"/>
          <w:sz w:val="20"/>
          <w:szCs w:val="20"/>
        </w:rPr>
        <w:t xml:space="preserve"> </w:t>
      </w:r>
      <w:r w:rsidR="00B017E5" w:rsidRPr="009E0E3B">
        <w:rPr>
          <w:b/>
          <w:iCs w:val="0"/>
          <w:color w:val="auto"/>
          <w:sz w:val="20"/>
          <w:szCs w:val="20"/>
        </w:rPr>
        <w:t>Achievement</w:t>
      </w:r>
      <w:r w:rsidR="00573CF1">
        <w:rPr>
          <w:b/>
          <w:iCs w:val="0"/>
          <w:color w:val="auto"/>
          <w:sz w:val="20"/>
          <w:szCs w:val="20"/>
        </w:rPr>
        <w:t xml:space="preserve"> Chart</w:t>
      </w:r>
    </w:p>
    <w:p w14:paraId="5F3D7316" w14:textId="77777777" w:rsidR="00696A62" w:rsidRDefault="00696A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678A993" w14:textId="0EEE18E3" w:rsidR="00071CE6" w:rsidRPr="00071CE6" w:rsidRDefault="00071CE6" w:rsidP="007202A7">
      <w:pPr>
        <w:pStyle w:val="ListParagraph"/>
        <w:numPr>
          <w:ilvl w:val="1"/>
          <w:numId w:val="31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sz w:val="24"/>
          <w:szCs w:val="24"/>
        </w:rPr>
        <w:lastRenderedPageBreak/>
        <w:t xml:space="preserve">Show the </w:t>
      </w:r>
      <w:r w:rsidR="007202A7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 xml:space="preserve">otal </w:t>
      </w:r>
      <w:r w:rsidR="007202A7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 xml:space="preserve">umber of </w:t>
      </w:r>
      <w:r w:rsidR="007202A7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 xml:space="preserve">chievement </w:t>
      </w:r>
      <w:r w:rsidRPr="00071CE6">
        <w:rPr>
          <w:rFonts w:ascii="Times New Roman" w:hAnsi="Times New Roman" w:cs="Times New Roman"/>
          <w:sz w:val="24"/>
          <w:szCs w:val="24"/>
        </w:rPr>
        <w:t>based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sz w:val="24"/>
          <w:szCs w:val="24"/>
        </w:rPr>
        <w:t>on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202A7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 xml:space="preserve">eward </w:t>
      </w:r>
      <w:r w:rsidR="007202A7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ier 1.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sz w:val="24"/>
          <w:szCs w:val="24"/>
        </w:rPr>
        <w:t xml:space="preserve">Separate the </w:t>
      </w:r>
      <w:r w:rsidR="007202A7">
        <w:rPr>
          <w:rFonts w:ascii="Times New Roman" w:hAnsi="Times New Roman" w:cs="Times New Roman"/>
          <w:sz w:val="24"/>
          <w:szCs w:val="24"/>
        </w:rPr>
        <w:t>a</w:t>
      </w:r>
      <w:r w:rsidRPr="00071CE6">
        <w:rPr>
          <w:rFonts w:ascii="Times New Roman" w:hAnsi="Times New Roman" w:cs="Times New Roman"/>
          <w:sz w:val="24"/>
          <w:szCs w:val="24"/>
        </w:rPr>
        <w:t xml:space="preserve">chievement into </w:t>
      </w:r>
      <w:r w:rsidRPr="00071CE6">
        <w:rPr>
          <w:rFonts w:ascii="Times New Roman" w:hAnsi="Times New Roman" w:cs="Times New Roman"/>
          <w:b/>
          <w:sz w:val="24"/>
          <w:szCs w:val="24"/>
        </w:rPr>
        <w:t>3 categories</w:t>
      </w:r>
      <w:r w:rsidRPr="00071CE6">
        <w:rPr>
          <w:rFonts w:ascii="Times New Roman" w:hAnsi="Times New Roman" w:cs="Times New Roman"/>
          <w:sz w:val="24"/>
          <w:szCs w:val="24"/>
        </w:rPr>
        <w:t xml:space="preserve"> as below:</w:t>
      </w:r>
    </w:p>
    <w:p w14:paraId="4E0E395A" w14:textId="3B28267B" w:rsidR="00071CE6" w:rsidRPr="00071CE6" w:rsidRDefault="00071CE6" w:rsidP="00B572C6">
      <w:pPr>
        <w:pStyle w:val="ListParagraph"/>
        <w:numPr>
          <w:ilvl w:val="1"/>
          <w:numId w:val="30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>Large</w:t>
      </w:r>
      <w:r w:rsidR="00B572C6">
        <w:rPr>
          <w:rFonts w:ascii="Times New Roman" w:hAnsi="Times New Roman" w:cs="Times New Roman"/>
          <w:sz w:val="24"/>
          <w:szCs w:val="24"/>
        </w:rPr>
        <w:t>,</w:t>
      </w:r>
      <w:r w:rsidRPr="00071CE6">
        <w:rPr>
          <w:rFonts w:ascii="Times New Roman" w:hAnsi="Times New Roman" w:cs="Times New Roman"/>
          <w:sz w:val="24"/>
          <w:szCs w:val="24"/>
        </w:rPr>
        <w:t xml:space="preserve"> where reward tier 1 is 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greater than 820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</w:p>
    <w:p w14:paraId="12BB2071" w14:textId="091597A0" w:rsidR="00071CE6" w:rsidRPr="00071CE6" w:rsidRDefault="00071CE6" w:rsidP="00B572C6">
      <w:pPr>
        <w:pStyle w:val="ListParagraph"/>
        <w:numPr>
          <w:ilvl w:val="1"/>
          <w:numId w:val="30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>Normal</w:t>
      </w:r>
      <w:r w:rsidR="00B572C6">
        <w:rPr>
          <w:rFonts w:ascii="Times New Roman" w:hAnsi="Times New Roman" w:cs="Times New Roman"/>
          <w:sz w:val="24"/>
          <w:szCs w:val="24"/>
        </w:rPr>
        <w:t>,</w:t>
      </w:r>
      <w:r w:rsidRPr="00071CE6">
        <w:rPr>
          <w:rFonts w:ascii="Times New Roman" w:hAnsi="Times New Roman" w:cs="Times New Roman"/>
          <w:sz w:val="24"/>
          <w:szCs w:val="24"/>
        </w:rPr>
        <w:t xml:space="preserve"> where reward tier 1 is 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greater than 480</w:t>
      </w:r>
      <w:r w:rsidRPr="00071CE6">
        <w:rPr>
          <w:rFonts w:ascii="Times New Roman" w:hAnsi="Times New Roman" w:cs="Times New Roman"/>
          <w:sz w:val="24"/>
          <w:szCs w:val="24"/>
        </w:rPr>
        <w:t xml:space="preserve"> and 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less than or equal to 820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</w:p>
    <w:p w14:paraId="2FD8545C" w14:textId="248AAE02" w:rsidR="00071CE6" w:rsidRPr="00071CE6" w:rsidRDefault="00071CE6" w:rsidP="00B572C6">
      <w:pPr>
        <w:pStyle w:val="ListParagraph"/>
        <w:numPr>
          <w:ilvl w:val="1"/>
          <w:numId w:val="30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>Small</w:t>
      </w:r>
      <w:r w:rsidR="00B572C6">
        <w:rPr>
          <w:rFonts w:ascii="Times New Roman" w:hAnsi="Times New Roman" w:cs="Times New Roman"/>
          <w:sz w:val="24"/>
          <w:szCs w:val="24"/>
        </w:rPr>
        <w:t>,</w:t>
      </w:r>
      <w:r w:rsidRPr="00071CE6">
        <w:rPr>
          <w:rFonts w:ascii="Times New Roman" w:hAnsi="Times New Roman" w:cs="Times New Roman"/>
          <w:sz w:val="24"/>
          <w:szCs w:val="24"/>
        </w:rPr>
        <w:t xml:space="preserve"> where reward tier 1 is 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less than or equal to 480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</w:p>
    <w:p w14:paraId="192927F0" w14:textId="77777777" w:rsidR="00071CE6" w:rsidRPr="00071CE6" w:rsidRDefault="00071CE6" w:rsidP="00071CE6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CF81FB" wp14:editId="189EE8CF">
            <wp:extent cx="2520000" cy="2380347"/>
            <wp:effectExtent l="19050" t="19050" r="13970" b="20320"/>
            <wp:docPr id="1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5" descr="Chart, bar char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7444"/>
                    <a:stretch/>
                  </pic:blipFill>
                  <pic:spPr bwMode="auto">
                    <a:xfrm>
                      <a:off x="0" y="0"/>
                      <a:ext cx="2520000" cy="238034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EDE5D9" w14:textId="25BEDA97" w:rsidR="00071CE6" w:rsidRPr="005C0E15" w:rsidRDefault="00071CE6" w:rsidP="00071CE6">
      <w:pPr>
        <w:pStyle w:val="Caption"/>
        <w:spacing w:after="0"/>
        <w:jc w:val="center"/>
        <w:rPr>
          <w:iCs w:val="0"/>
          <w:color w:val="auto"/>
          <w:sz w:val="20"/>
          <w:szCs w:val="20"/>
        </w:rPr>
      </w:pPr>
      <w:r w:rsidRPr="005C0E15">
        <w:rPr>
          <w:b/>
          <w:iCs w:val="0"/>
          <w:color w:val="auto"/>
          <w:sz w:val="20"/>
          <w:szCs w:val="20"/>
        </w:rPr>
        <w:t xml:space="preserve">Figure </w:t>
      </w:r>
      <w:r w:rsidRPr="005C0E15">
        <w:rPr>
          <w:b/>
          <w:iCs w:val="0"/>
          <w:color w:val="auto"/>
          <w:sz w:val="20"/>
          <w:szCs w:val="20"/>
        </w:rPr>
        <w:fldChar w:fldCharType="begin"/>
      </w:r>
      <w:r w:rsidRPr="005C0E15">
        <w:rPr>
          <w:b/>
          <w:iCs w:val="0"/>
          <w:color w:val="auto"/>
          <w:sz w:val="20"/>
          <w:szCs w:val="20"/>
        </w:rPr>
        <w:instrText xml:space="preserve"> SEQ Figure \* ARABIC </w:instrText>
      </w:r>
      <w:r w:rsidRPr="005C0E15">
        <w:rPr>
          <w:b/>
          <w:iCs w:val="0"/>
          <w:color w:val="auto"/>
          <w:sz w:val="20"/>
          <w:szCs w:val="20"/>
        </w:rPr>
        <w:fldChar w:fldCharType="separate"/>
      </w:r>
      <w:r w:rsidRPr="005C0E15">
        <w:rPr>
          <w:b/>
          <w:iCs w:val="0"/>
          <w:noProof/>
          <w:color w:val="auto"/>
          <w:sz w:val="20"/>
          <w:szCs w:val="20"/>
        </w:rPr>
        <w:t>3</w:t>
      </w:r>
      <w:r w:rsidRPr="005C0E15">
        <w:rPr>
          <w:b/>
          <w:iCs w:val="0"/>
          <w:color w:val="auto"/>
          <w:sz w:val="20"/>
          <w:szCs w:val="20"/>
        </w:rPr>
        <w:fldChar w:fldCharType="end"/>
      </w:r>
      <w:r w:rsidRPr="005C0E15">
        <w:rPr>
          <w:iCs w:val="0"/>
          <w:color w:val="auto"/>
          <w:sz w:val="20"/>
          <w:szCs w:val="20"/>
        </w:rPr>
        <w:t xml:space="preserve">. </w:t>
      </w:r>
      <w:r w:rsidRPr="005C0E15">
        <w:rPr>
          <w:b/>
          <w:bCs/>
          <w:iCs w:val="0"/>
          <w:color w:val="auto"/>
          <w:sz w:val="20"/>
          <w:szCs w:val="20"/>
        </w:rPr>
        <w:t>Total Number of Achievement based on Reward Tier 1</w:t>
      </w:r>
      <w:r w:rsidR="00573CF1">
        <w:rPr>
          <w:b/>
          <w:bCs/>
          <w:iCs w:val="0"/>
          <w:color w:val="auto"/>
          <w:sz w:val="20"/>
          <w:szCs w:val="20"/>
        </w:rPr>
        <w:t xml:space="preserve"> </w:t>
      </w:r>
      <w:r w:rsidR="00573CF1">
        <w:rPr>
          <w:b/>
          <w:iCs w:val="0"/>
          <w:color w:val="auto"/>
          <w:sz w:val="20"/>
          <w:szCs w:val="20"/>
        </w:rPr>
        <w:t>Chart</w:t>
      </w:r>
    </w:p>
    <w:p w14:paraId="7397907E" w14:textId="77777777" w:rsidR="00071CE6" w:rsidRPr="00071CE6" w:rsidRDefault="00071CE6" w:rsidP="00071CE6">
      <w:pPr>
        <w:tabs>
          <w:tab w:val="left" w:pos="4356"/>
        </w:tabs>
        <w:rPr>
          <w:rFonts w:ascii="Times New Roman" w:hAnsi="Times New Roman" w:cs="Times New Roman"/>
          <w:sz w:val="24"/>
          <w:szCs w:val="24"/>
        </w:rPr>
      </w:pPr>
    </w:p>
    <w:p w14:paraId="188F29BD" w14:textId="77777777" w:rsidR="00071CE6" w:rsidRPr="00071CE6" w:rsidRDefault="00071CE6" w:rsidP="00FC3E89">
      <w:pPr>
        <w:pStyle w:val="ListParagraph"/>
        <w:numPr>
          <w:ilvl w:val="0"/>
          <w:numId w:val="31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>Frequent Pattern Analysis</w:t>
      </w:r>
    </w:p>
    <w:p w14:paraId="4740E3CB" w14:textId="1B351625" w:rsidR="00071CE6" w:rsidRPr="00071CE6" w:rsidRDefault="00071CE6" w:rsidP="0006031A">
      <w:pPr>
        <w:spacing w:after="120" w:line="360" w:lineRule="auto"/>
        <w:ind w:left="426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sz w:val="24"/>
          <w:szCs w:val="24"/>
        </w:rPr>
        <w:t xml:space="preserve">To help players know what </w:t>
      </w:r>
      <w:r w:rsidR="00D95FF7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 xml:space="preserve">chievement </w:t>
      </w:r>
      <w:r w:rsidR="00D95FF7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ategory</w:t>
      </w:r>
      <w:r w:rsidRPr="00071CE6">
        <w:rPr>
          <w:rFonts w:ascii="Times New Roman" w:hAnsi="Times New Roman" w:cs="Times New Roman"/>
          <w:sz w:val="24"/>
          <w:szCs w:val="24"/>
        </w:rPr>
        <w:t xml:space="preserve"> are frequently appeared in </w:t>
      </w:r>
      <w:r w:rsidRPr="006D4EFA">
        <w:rPr>
          <w:rFonts w:ascii="Times New Roman" w:hAnsi="Times New Roman" w:cs="Times New Roman"/>
          <w:b/>
          <w:bCs/>
          <w:sz w:val="24"/>
          <w:szCs w:val="24"/>
        </w:rPr>
        <w:t>each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tier</w:t>
      </w:r>
      <w:r w:rsidRPr="00071CE6">
        <w:rPr>
          <w:rFonts w:ascii="Times New Roman" w:hAnsi="Times New Roman" w:cs="Times New Roman"/>
          <w:sz w:val="24"/>
          <w:szCs w:val="24"/>
        </w:rPr>
        <w:t xml:space="preserve">, you are asked to do 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frequent pattern analysis</w:t>
      </w:r>
      <w:r w:rsidRPr="00071CE6">
        <w:rPr>
          <w:rFonts w:ascii="Times New Roman" w:hAnsi="Times New Roman" w:cs="Times New Roman"/>
          <w:sz w:val="24"/>
          <w:szCs w:val="24"/>
        </w:rPr>
        <w:t xml:space="preserve"> to search for 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frequent </w:t>
      </w:r>
      <w:r w:rsidR="00D95FF7">
        <w:rPr>
          <w:rFonts w:ascii="Times New Roman" w:hAnsi="Times New Roman" w:cs="Times New Roman"/>
          <w:b/>
          <w:sz w:val="24"/>
          <w:szCs w:val="24"/>
        </w:rPr>
        <w:t>a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chievement </w:t>
      </w:r>
      <w:r w:rsidR="00D95FF7">
        <w:rPr>
          <w:rFonts w:ascii="Times New Roman" w:hAnsi="Times New Roman" w:cs="Times New Roman"/>
          <w:b/>
          <w:sz w:val="24"/>
          <w:szCs w:val="24"/>
        </w:rPr>
        <w:t>c</w:t>
      </w:r>
      <w:r w:rsidRPr="00071CE6">
        <w:rPr>
          <w:rFonts w:ascii="Times New Roman" w:hAnsi="Times New Roman" w:cs="Times New Roman"/>
          <w:b/>
          <w:sz w:val="24"/>
          <w:szCs w:val="24"/>
        </w:rPr>
        <w:t>ategories</w:t>
      </w:r>
      <w:r w:rsidRPr="00071CE6">
        <w:rPr>
          <w:rFonts w:ascii="Times New Roman" w:hAnsi="Times New Roman" w:cs="Times New Roman"/>
          <w:sz w:val="24"/>
          <w:szCs w:val="24"/>
        </w:rPr>
        <w:t xml:space="preserve"> within a tier. To get the </w:t>
      </w:r>
      <w:r w:rsidRPr="00163E47">
        <w:rPr>
          <w:rFonts w:ascii="Times New Roman" w:hAnsi="Times New Roman" w:cs="Times New Roman"/>
          <w:bCs/>
          <w:sz w:val="24"/>
          <w:szCs w:val="24"/>
        </w:rPr>
        <w:t xml:space="preserve">frequent </w:t>
      </w:r>
      <w:r w:rsidR="00BD5B5D" w:rsidRPr="00163E47">
        <w:rPr>
          <w:rFonts w:ascii="Times New Roman" w:hAnsi="Times New Roman" w:cs="Times New Roman"/>
          <w:bCs/>
          <w:sz w:val="24"/>
          <w:szCs w:val="24"/>
        </w:rPr>
        <w:t>a</w:t>
      </w:r>
      <w:r w:rsidRPr="00163E47">
        <w:rPr>
          <w:rFonts w:ascii="Times New Roman" w:hAnsi="Times New Roman" w:cs="Times New Roman"/>
          <w:bCs/>
          <w:sz w:val="24"/>
          <w:szCs w:val="24"/>
        </w:rPr>
        <w:t xml:space="preserve">chievement </w:t>
      </w:r>
      <w:r w:rsidR="00BD5B5D" w:rsidRPr="00163E47">
        <w:rPr>
          <w:rFonts w:ascii="Times New Roman" w:hAnsi="Times New Roman" w:cs="Times New Roman"/>
          <w:bCs/>
          <w:sz w:val="24"/>
          <w:szCs w:val="24"/>
        </w:rPr>
        <w:t>c</w:t>
      </w:r>
      <w:r w:rsidRPr="00163E47">
        <w:rPr>
          <w:rFonts w:ascii="Times New Roman" w:hAnsi="Times New Roman" w:cs="Times New Roman"/>
          <w:bCs/>
          <w:sz w:val="24"/>
          <w:szCs w:val="24"/>
        </w:rPr>
        <w:t>ategory</w:t>
      </w:r>
      <w:r w:rsidRPr="00071CE6">
        <w:rPr>
          <w:rFonts w:ascii="Times New Roman" w:hAnsi="Times New Roman" w:cs="Times New Roman"/>
          <w:sz w:val="24"/>
          <w:szCs w:val="24"/>
        </w:rPr>
        <w:t xml:space="preserve"> data, use the </w:t>
      </w:r>
      <w:r w:rsidRPr="00071CE6">
        <w:rPr>
          <w:rFonts w:ascii="Times New Roman" w:hAnsi="Times New Roman" w:cs="Times New Roman"/>
          <w:b/>
          <w:sz w:val="24"/>
          <w:szCs w:val="24"/>
        </w:rPr>
        <w:t>achievements.csv</w:t>
      </w:r>
      <w:r w:rsidRPr="00071CE6">
        <w:rPr>
          <w:rFonts w:ascii="Times New Roman" w:hAnsi="Times New Roman" w:cs="Times New Roman"/>
          <w:sz w:val="24"/>
          <w:szCs w:val="24"/>
        </w:rPr>
        <w:t xml:space="preserve"> and </w:t>
      </w:r>
      <w:r w:rsidRPr="00071CE6">
        <w:rPr>
          <w:rFonts w:ascii="Times New Roman" w:hAnsi="Times New Roman" w:cs="Times New Roman"/>
          <w:b/>
          <w:sz w:val="24"/>
          <w:szCs w:val="24"/>
        </w:rPr>
        <w:t>achievements-category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  <w:r w:rsidRPr="00071CE6">
        <w:rPr>
          <w:rFonts w:ascii="Times New Roman" w:hAnsi="Times New Roman" w:cs="Times New Roman"/>
          <w:b/>
          <w:sz w:val="24"/>
          <w:szCs w:val="24"/>
        </w:rPr>
        <w:t>csv</w:t>
      </w:r>
      <w:r w:rsidRPr="00071CE6">
        <w:rPr>
          <w:rFonts w:ascii="Times New Roman" w:hAnsi="Times New Roman" w:cs="Times New Roman"/>
          <w:sz w:val="24"/>
          <w:szCs w:val="24"/>
        </w:rPr>
        <w:t xml:space="preserve"> file</w:t>
      </w:r>
      <w:r w:rsidR="0021107D">
        <w:rPr>
          <w:rFonts w:ascii="Times New Roman" w:hAnsi="Times New Roman" w:cs="Times New Roman"/>
          <w:sz w:val="24"/>
          <w:szCs w:val="24"/>
        </w:rPr>
        <w:t>.</w:t>
      </w:r>
    </w:p>
    <w:p w14:paraId="1F6FBC10" w14:textId="77777777" w:rsidR="00071CE6" w:rsidRPr="00071CE6" w:rsidRDefault="00071CE6" w:rsidP="0006031A">
      <w:pPr>
        <w:pStyle w:val="ListParagraph"/>
        <w:numPr>
          <w:ilvl w:val="1"/>
          <w:numId w:val="31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>Data pre-processing</w:t>
      </w:r>
    </w:p>
    <w:p w14:paraId="1C8E7912" w14:textId="37D13541" w:rsidR="00071CE6" w:rsidRPr="00071CE6" w:rsidRDefault="00071CE6" w:rsidP="0006031A">
      <w:pPr>
        <w:pStyle w:val="ListParagraph"/>
        <w:spacing w:line="360" w:lineRule="auto"/>
        <w:ind w:left="851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sz w:val="24"/>
          <w:szCs w:val="24"/>
        </w:rPr>
        <w:t xml:space="preserve">In the </w:t>
      </w:r>
      <w:r w:rsidR="0006031A" w:rsidRPr="0006031A">
        <w:rPr>
          <w:rFonts w:ascii="Times New Roman" w:hAnsi="Times New Roman" w:cs="Times New Roman"/>
          <w:bCs/>
          <w:sz w:val="24"/>
          <w:szCs w:val="24"/>
        </w:rPr>
        <w:t>d</w:t>
      </w:r>
      <w:r w:rsidRPr="0006031A">
        <w:rPr>
          <w:rFonts w:ascii="Times New Roman" w:hAnsi="Times New Roman" w:cs="Times New Roman"/>
          <w:bCs/>
          <w:sz w:val="24"/>
          <w:szCs w:val="24"/>
        </w:rPr>
        <w:t>ata pre-processing</w:t>
      </w:r>
      <w:r w:rsidRPr="00071CE6">
        <w:rPr>
          <w:rFonts w:ascii="Times New Roman" w:hAnsi="Times New Roman" w:cs="Times New Roman"/>
          <w:sz w:val="24"/>
          <w:szCs w:val="24"/>
        </w:rPr>
        <w:t xml:space="preserve"> phase, there are some data that can’t be used for the further analysis. Do the following task to </w:t>
      </w:r>
      <w:r w:rsidRPr="00071CE6">
        <w:rPr>
          <w:rFonts w:ascii="Times New Roman" w:hAnsi="Times New Roman" w:cs="Times New Roman"/>
          <w:b/>
          <w:sz w:val="24"/>
          <w:szCs w:val="24"/>
        </w:rPr>
        <w:t>cleanse</w:t>
      </w:r>
      <w:r w:rsidRPr="00071CE6">
        <w:rPr>
          <w:rFonts w:ascii="Times New Roman" w:hAnsi="Times New Roman" w:cs="Times New Roman"/>
          <w:sz w:val="24"/>
          <w:szCs w:val="24"/>
        </w:rPr>
        <w:t xml:space="preserve"> the data:</w:t>
      </w:r>
    </w:p>
    <w:p w14:paraId="20C7776A" w14:textId="6F324104" w:rsidR="00071CE6" w:rsidRPr="00071CE6" w:rsidRDefault="00071CE6" w:rsidP="00D25B76">
      <w:pPr>
        <w:pStyle w:val="ListParagraph"/>
        <w:numPr>
          <w:ilvl w:val="0"/>
          <w:numId w:val="32"/>
        </w:numPr>
        <w:spacing w:line="360" w:lineRule="auto"/>
        <w:ind w:left="127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071CE6">
        <w:rPr>
          <w:rFonts w:ascii="Times New Roman" w:hAnsi="Times New Roman" w:cs="Times New Roman"/>
          <w:sz w:val="24"/>
          <w:szCs w:val="24"/>
        </w:rPr>
        <w:t xml:space="preserve">all </w:t>
      </w:r>
      <w:r w:rsidRPr="00071CE6">
        <w:rPr>
          <w:rFonts w:ascii="Times New Roman" w:hAnsi="Times New Roman" w:cs="Times New Roman"/>
          <w:bCs/>
          <w:sz w:val="24"/>
          <w:szCs w:val="24"/>
        </w:rPr>
        <w:t>achievement which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5B76">
        <w:rPr>
          <w:rFonts w:ascii="Times New Roman" w:hAnsi="Times New Roman" w:cs="Times New Roman"/>
          <w:b/>
          <w:sz w:val="24"/>
          <w:szCs w:val="24"/>
        </w:rPr>
        <w:t>c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ategory </w:t>
      </w:r>
      <w:r w:rsidRPr="00071CE6">
        <w:rPr>
          <w:rFonts w:ascii="Times New Roman" w:hAnsi="Times New Roman" w:cs="Times New Roman"/>
          <w:sz w:val="24"/>
          <w:szCs w:val="24"/>
        </w:rPr>
        <w:t xml:space="preserve">is </w:t>
      </w:r>
      <w:r w:rsidR="00D25B76">
        <w:rPr>
          <w:rFonts w:ascii="Times New Roman" w:hAnsi="Times New Roman" w:cs="Times New Roman"/>
          <w:sz w:val="24"/>
          <w:szCs w:val="24"/>
        </w:rPr>
        <w:t>‘</w:t>
      </w:r>
      <w:r w:rsidRPr="00071CE6">
        <w:rPr>
          <w:rFonts w:ascii="Times New Roman" w:hAnsi="Times New Roman" w:cs="Times New Roman"/>
          <w:b/>
          <w:sz w:val="24"/>
          <w:szCs w:val="24"/>
        </w:rPr>
        <w:t>Money</w:t>
      </w:r>
      <w:bookmarkStart w:id="0" w:name="_Hlk120175596"/>
      <w:r w:rsidR="00D25B76" w:rsidRPr="00D25B76">
        <w:rPr>
          <w:rFonts w:ascii="Times New Roman" w:hAnsi="Times New Roman" w:cs="Times New Roman"/>
          <w:bCs/>
          <w:sz w:val="24"/>
          <w:szCs w:val="24"/>
        </w:rPr>
        <w:t>’</w:t>
      </w:r>
      <w:bookmarkEnd w:id="0"/>
      <w:r w:rsidRPr="00071CE6">
        <w:rPr>
          <w:rFonts w:ascii="Times New Roman" w:hAnsi="Times New Roman" w:cs="Times New Roman"/>
          <w:sz w:val="24"/>
          <w:szCs w:val="24"/>
        </w:rPr>
        <w:t>.</w:t>
      </w:r>
    </w:p>
    <w:p w14:paraId="1F3CE91D" w14:textId="19CDDDD8" w:rsidR="00071CE6" w:rsidRPr="00071CE6" w:rsidRDefault="00071CE6" w:rsidP="00D25B76">
      <w:pPr>
        <w:pStyle w:val="ListParagraph"/>
        <w:numPr>
          <w:ilvl w:val="0"/>
          <w:numId w:val="32"/>
        </w:numPr>
        <w:spacing w:line="360" w:lineRule="auto"/>
        <w:ind w:left="127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071CE6">
        <w:rPr>
          <w:rFonts w:ascii="Times New Roman" w:hAnsi="Times New Roman" w:cs="Times New Roman"/>
          <w:sz w:val="24"/>
          <w:szCs w:val="24"/>
        </w:rPr>
        <w:t xml:space="preserve">all </w:t>
      </w:r>
      <w:r w:rsidRPr="00071CE6">
        <w:rPr>
          <w:rFonts w:ascii="Times New Roman" w:hAnsi="Times New Roman" w:cs="Times New Roman"/>
          <w:bCs/>
          <w:sz w:val="24"/>
          <w:szCs w:val="24"/>
        </w:rPr>
        <w:t>achievement which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5B76">
        <w:rPr>
          <w:rFonts w:ascii="Times New Roman" w:hAnsi="Times New Roman" w:cs="Times New Roman"/>
          <w:b/>
          <w:sz w:val="24"/>
          <w:szCs w:val="24"/>
        </w:rPr>
        <w:t>c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ategory </w:t>
      </w:r>
      <w:r w:rsidRPr="00071CE6">
        <w:rPr>
          <w:rFonts w:ascii="Times New Roman" w:hAnsi="Times New Roman" w:cs="Times New Roman"/>
          <w:sz w:val="24"/>
          <w:szCs w:val="24"/>
        </w:rPr>
        <w:t xml:space="preserve">is </w:t>
      </w:r>
      <w:r w:rsidR="00D25B76">
        <w:rPr>
          <w:rFonts w:ascii="Times New Roman" w:hAnsi="Times New Roman" w:cs="Times New Roman"/>
          <w:sz w:val="24"/>
          <w:szCs w:val="24"/>
        </w:rPr>
        <w:t>‘</w:t>
      </w:r>
      <w:r w:rsidRPr="00071CE6">
        <w:rPr>
          <w:rFonts w:ascii="Times New Roman" w:hAnsi="Times New Roman" w:cs="Times New Roman"/>
          <w:b/>
          <w:sz w:val="24"/>
          <w:szCs w:val="24"/>
        </w:rPr>
        <w:t>Communication</w:t>
      </w:r>
      <w:r w:rsidR="00D25B76" w:rsidRPr="00D25B76">
        <w:rPr>
          <w:rFonts w:ascii="Times New Roman" w:hAnsi="Times New Roman" w:cs="Times New Roman"/>
          <w:bCs/>
          <w:sz w:val="24"/>
          <w:szCs w:val="24"/>
        </w:rPr>
        <w:t>’</w:t>
      </w:r>
      <w:r w:rsidRPr="00071CE6">
        <w:rPr>
          <w:rFonts w:ascii="Times New Roman" w:hAnsi="Times New Roman" w:cs="Times New Roman"/>
          <w:b/>
          <w:sz w:val="24"/>
          <w:szCs w:val="24"/>
        </w:rPr>
        <w:t>.</w:t>
      </w:r>
    </w:p>
    <w:p w14:paraId="7EC7BB93" w14:textId="3E01901D" w:rsidR="00071CE6" w:rsidRPr="00071CE6" w:rsidRDefault="00071CE6" w:rsidP="00D25B76">
      <w:pPr>
        <w:pStyle w:val="ListParagraph"/>
        <w:numPr>
          <w:ilvl w:val="0"/>
          <w:numId w:val="32"/>
        </w:numPr>
        <w:spacing w:line="360" w:lineRule="auto"/>
        <w:ind w:left="127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071CE6">
        <w:rPr>
          <w:rFonts w:ascii="Times New Roman" w:hAnsi="Times New Roman" w:cs="Times New Roman"/>
          <w:sz w:val="24"/>
          <w:szCs w:val="24"/>
        </w:rPr>
        <w:t xml:space="preserve">all </w:t>
      </w:r>
      <w:r w:rsidRPr="00071CE6">
        <w:rPr>
          <w:rFonts w:ascii="Times New Roman" w:hAnsi="Times New Roman" w:cs="Times New Roman"/>
          <w:bCs/>
          <w:sz w:val="24"/>
          <w:szCs w:val="24"/>
        </w:rPr>
        <w:t>achievement which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5B76">
        <w:rPr>
          <w:rFonts w:ascii="Times New Roman" w:hAnsi="Times New Roman" w:cs="Times New Roman"/>
          <w:b/>
          <w:sz w:val="24"/>
          <w:szCs w:val="24"/>
        </w:rPr>
        <w:t>c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ategory </w:t>
      </w:r>
      <w:r w:rsidRPr="00071CE6">
        <w:rPr>
          <w:rFonts w:ascii="Times New Roman" w:hAnsi="Times New Roman" w:cs="Times New Roman"/>
          <w:sz w:val="24"/>
          <w:szCs w:val="24"/>
        </w:rPr>
        <w:t xml:space="preserve">is </w:t>
      </w:r>
      <w:r w:rsidR="00D25B76">
        <w:rPr>
          <w:rFonts w:ascii="Times New Roman" w:hAnsi="Times New Roman" w:cs="Times New Roman"/>
          <w:sz w:val="24"/>
          <w:szCs w:val="24"/>
        </w:rPr>
        <w:t>‘</w:t>
      </w:r>
      <w:r w:rsidRPr="00071CE6">
        <w:rPr>
          <w:rFonts w:ascii="Times New Roman" w:hAnsi="Times New Roman" w:cs="Times New Roman"/>
          <w:b/>
          <w:sz w:val="24"/>
          <w:szCs w:val="24"/>
        </w:rPr>
        <w:t>LandMaking</w:t>
      </w:r>
      <w:r w:rsidR="00D25B76" w:rsidRPr="00D25B76">
        <w:rPr>
          <w:rFonts w:ascii="Times New Roman" w:hAnsi="Times New Roman" w:cs="Times New Roman"/>
          <w:bCs/>
          <w:sz w:val="24"/>
          <w:szCs w:val="24"/>
        </w:rPr>
        <w:t>’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</w:p>
    <w:p w14:paraId="4F73DF87" w14:textId="148BA86D" w:rsidR="00071CE6" w:rsidRPr="00071CE6" w:rsidRDefault="00071CE6" w:rsidP="00D25B76">
      <w:pPr>
        <w:pStyle w:val="ListParagraph"/>
        <w:numPr>
          <w:ilvl w:val="0"/>
          <w:numId w:val="32"/>
        </w:numPr>
        <w:spacing w:line="360" w:lineRule="auto"/>
        <w:ind w:left="127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071CE6">
        <w:rPr>
          <w:rFonts w:ascii="Times New Roman" w:hAnsi="Times New Roman" w:cs="Times New Roman"/>
          <w:sz w:val="24"/>
          <w:szCs w:val="24"/>
        </w:rPr>
        <w:t>all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Cs/>
          <w:sz w:val="24"/>
          <w:szCs w:val="24"/>
        </w:rPr>
        <w:t>achievement which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5B76">
        <w:rPr>
          <w:rFonts w:ascii="Times New Roman" w:hAnsi="Times New Roman" w:cs="Times New Roman"/>
          <w:b/>
          <w:sz w:val="24"/>
          <w:szCs w:val="24"/>
        </w:rPr>
        <w:t>s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equential </w:t>
      </w:r>
      <w:r w:rsidRPr="00071CE6">
        <w:rPr>
          <w:rFonts w:ascii="Times New Roman" w:hAnsi="Times New Roman" w:cs="Times New Roman"/>
          <w:sz w:val="24"/>
          <w:szCs w:val="24"/>
        </w:rPr>
        <w:t xml:space="preserve">is </w:t>
      </w:r>
      <w:r w:rsidR="00D25B76">
        <w:rPr>
          <w:rFonts w:ascii="Times New Roman" w:hAnsi="Times New Roman" w:cs="Times New Roman"/>
          <w:sz w:val="24"/>
          <w:szCs w:val="24"/>
        </w:rPr>
        <w:t>‘</w:t>
      </w:r>
      <w:r w:rsidRPr="00071CE6">
        <w:rPr>
          <w:rFonts w:ascii="Times New Roman" w:hAnsi="Times New Roman" w:cs="Times New Roman"/>
          <w:b/>
          <w:sz w:val="24"/>
          <w:szCs w:val="24"/>
        </w:rPr>
        <w:t>No</w:t>
      </w:r>
      <w:r w:rsidR="00D25B76" w:rsidRPr="00D25B76">
        <w:rPr>
          <w:rFonts w:ascii="Times New Roman" w:hAnsi="Times New Roman" w:cs="Times New Roman"/>
          <w:bCs/>
          <w:sz w:val="24"/>
          <w:szCs w:val="24"/>
        </w:rPr>
        <w:t>’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B5311E4" w14:textId="695CE586" w:rsidR="00071CE6" w:rsidRPr="00071CE6" w:rsidRDefault="00071CE6" w:rsidP="00D25B76">
      <w:pPr>
        <w:pStyle w:val="ListParagraph"/>
        <w:numPr>
          <w:ilvl w:val="0"/>
          <w:numId w:val="32"/>
        </w:numPr>
        <w:spacing w:after="120" w:line="360" w:lineRule="auto"/>
        <w:ind w:left="127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071CE6">
        <w:rPr>
          <w:rFonts w:ascii="Times New Roman" w:hAnsi="Times New Roman" w:cs="Times New Roman"/>
          <w:sz w:val="24"/>
          <w:szCs w:val="24"/>
        </w:rPr>
        <w:t>all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Cs/>
          <w:sz w:val="24"/>
          <w:szCs w:val="24"/>
        </w:rPr>
        <w:t>achievement which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25B76">
        <w:rPr>
          <w:rFonts w:ascii="Times New Roman" w:hAnsi="Times New Roman" w:cs="Times New Roman"/>
          <w:b/>
          <w:sz w:val="24"/>
          <w:szCs w:val="24"/>
        </w:rPr>
        <w:t>t</w:t>
      </w:r>
      <w:r w:rsidRPr="00071CE6">
        <w:rPr>
          <w:rFonts w:ascii="Times New Roman" w:hAnsi="Times New Roman" w:cs="Times New Roman"/>
          <w:b/>
          <w:sz w:val="24"/>
          <w:szCs w:val="24"/>
        </w:rPr>
        <w:t xml:space="preserve">ier </w:t>
      </w:r>
      <w:r w:rsidRPr="00071CE6">
        <w:rPr>
          <w:rFonts w:ascii="Times New Roman" w:hAnsi="Times New Roman" w:cs="Times New Roman"/>
          <w:sz w:val="24"/>
          <w:szCs w:val="24"/>
        </w:rPr>
        <w:t xml:space="preserve">is </w:t>
      </w:r>
      <w:r w:rsidR="0053255F">
        <w:rPr>
          <w:rFonts w:ascii="Times New Roman" w:hAnsi="Times New Roman" w:cs="Times New Roman"/>
          <w:sz w:val="24"/>
          <w:szCs w:val="24"/>
        </w:rPr>
        <w:t>‘</w:t>
      </w:r>
      <w:r w:rsidRPr="00071CE6">
        <w:rPr>
          <w:rFonts w:ascii="Times New Roman" w:hAnsi="Times New Roman" w:cs="Times New Roman"/>
          <w:b/>
          <w:sz w:val="24"/>
          <w:szCs w:val="24"/>
        </w:rPr>
        <w:t>6</w:t>
      </w:r>
      <w:r w:rsidR="0053255F" w:rsidRPr="00D25B76">
        <w:rPr>
          <w:rFonts w:ascii="Times New Roman" w:hAnsi="Times New Roman" w:cs="Times New Roman"/>
          <w:bCs/>
          <w:sz w:val="24"/>
          <w:szCs w:val="24"/>
        </w:rPr>
        <w:t>’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</w:p>
    <w:p w14:paraId="2CE2151F" w14:textId="77777777" w:rsidR="00071CE6" w:rsidRPr="00071CE6" w:rsidRDefault="00071CE6" w:rsidP="00071CE6">
      <w:pPr>
        <w:pStyle w:val="ListParagraph"/>
        <w:spacing w:after="0" w:line="240" w:lineRule="auto"/>
        <w:ind w:left="851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511010" w14:textId="33A7478C" w:rsidR="00071CE6" w:rsidRPr="00071CE6" w:rsidRDefault="00071CE6" w:rsidP="00684C50">
      <w:pPr>
        <w:pStyle w:val="ListParagraph"/>
        <w:numPr>
          <w:ilvl w:val="1"/>
          <w:numId w:val="31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 xml:space="preserve">Data </w:t>
      </w:r>
      <w:r w:rsidR="00684C50">
        <w:rPr>
          <w:rFonts w:ascii="Times New Roman" w:hAnsi="Times New Roman" w:cs="Times New Roman"/>
          <w:b/>
          <w:sz w:val="24"/>
          <w:szCs w:val="24"/>
        </w:rPr>
        <w:t>t</w:t>
      </w:r>
      <w:r w:rsidRPr="00071CE6">
        <w:rPr>
          <w:rFonts w:ascii="Times New Roman" w:hAnsi="Times New Roman" w:cs="Times New Roman"/>
          <w:b/>
          <w:sz w:val="24"/>
          <w:szCs w:val="24"/>
        </w:rPr>
        <w:t>ransformation</w:t>
      </w:r>
    </w:p>
    <w:p w14:paraId="58E232CB" w14:textId="701F136A" w:rsidR="00071CE6" w:rsidRPr="00071CE6" w:rsidRDefault="00071CE6" w:rsidP="007A4BFC">
      <w:pPr>
        <w:pStyle w:val="ListParagraph"/>
        <w:spacing w:line="360" w:lineRule="auto"/>
        <w:ind w:left="851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sz w:val="24"/>
          <w:szCs w:val="24"/>
        </w:rPr>
        <w:t xml:space="preserve">In this phase, </w:t>
      </w:r>
      <w:r w:rsidRPr="007A4BFC">
        <w:rPr>
          <w:rFonts w:ascii="Times New Roman" w:hAnsi="Times New Roman" w:cs="Times New Roman"/>
          <w:bCs/>
          <w:sz w:val="24"/>
          <w:szCs w:val="24"/>
        </w:rPr>
        <w:t>you</w:t>
      </w:r>
      <w:r w:rsidRPr="00071CE6">
        <w:rPr>
          <w:rFonts w:ascii="Times New Roman" w:hAnsi="Times New Roman" w:cs="Times New Roman"/>
          <w:sz w:val="24"/>
          <w:szCs w:val="24"/>
        </w:rPr>
        <w:t xml:space="preserve"> need to </w:t>
      </w:r>
      <w:r w:rsidRPr="00071CE6">
        <w:rPr>
          <w:rFonts w:ascii="Times New Roman" w:hAnsi="Times New Roman" w:cs="Times New Roman"/>
          <w:b/>
          <w:sz w:val="24"/>
          <w:szCs w:val="24"/>
        </w:rPr>
        <w:t>change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/>
          <w:sz w:val="24"/>
          <w:szCs w:val="24"/>
        </w:rPr>
        <w:t>the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/>
          <w:sz w:val="24"/>
          <w:szCs w:val="24"/>
        </w:rPr>
        <w:t>data</w:t>
      </w:r>
      <w:r w:rsidRPr="00071CE6">
        <w:rPr>
          <w:rFonts w:ascii="Times New Roman" w:hAnsi="Times New Roman" w:cs="Times New Roman"/>
          <w:sz w:val="24"/>
          <w:szCs w:val="24"/>
        </w:rPr>
        <w:t xml:space="preserve">, so it is suitable to be used in the </w:t>
      </w:r>
      <w:r w:rsidRPr="00071CE6">
        <w:rPr>
          <w:rFonts w:ascii="Times New Roman" w:hAnsi="Times New Roman" w:cs="Times New Roman"/>
          <w:b/>
          <w:sz w:val="24"/>
          <w:szCs w:val="24"/>
        </w:rPr>
        <w:t>apriori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Pr="00DE28D4">
        <w:rPr>
          <w:rFonts w:ascii="Times New Roman" w:hAnsi="Times New Roman" w:cs="Times New Roman"/>
          <w:b/>
          <w:bCs/>
          <w:sz w:val="24"/>
          <w:szCs w:val="24"/>
        </w:rPr>
        <w:t>analysis</w:t>
      </w:r>
      <w:r w:rsidRPr="00071CE6">
        <w:rPr>
          <w:rFonts w:ascii="Times New Roman" w:hAnsi="Times New Roman" w:cs="Times New Roman"/>
          <w:sz w:val="24"/>
          <w:szCs w:val="24"/>
        </w:rPr>
        <w:t xml:space="preserve">. Prepare the data in terms of the </w:t>
      </w:r>
      <w:r w:rsidR="007A4BF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 xml:space="preserve">chievement’s </w:t>
      </w:r>
      <w:r w:rsidR="007A4BFC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ategory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</w:p>
    <w:p w14:paraId="78C36EAF" w14:textId="77777777" w:rsidR="00071CE6" w:rsidRPr="00071CE6" w:rsidRDefault="00071CE6" w:rsidP="00071CE6">
      <w:pPr>
        <w:pStyle w:val="ListParagraph"/>
        <w:spacing w:line="24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</w:p>
    <w:p w14:paraId="7C7A20B6" w14:textId="08C58AAA" w:rsidR="00071CE6" w:rsidRPr="00071CE6" w:rsidRDefault="00071CE6" w:rsidP="00684C50">
      <w:pPr>
        <w:pStyle w:val="ListParagraph"/>
        <w:numPr>
          <w:ilvl w:val="1"/>
          <w:numId w:val="31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t xml:space="preserve">Data </w:t>
      </w:r>
      <w:r w:rsidR="00684C50">
        <w:rPr>
          <w:rFonts w:ascii="Times New Roman" w:hAnsi="Times New Roman" w:cs="Times New Roman"/>
          <w:b/>
          <w:sz w:val="24"/>
          <w:szCs w:val="24"/>
        </w:rPr>
        <w:t>m</w:t>
      </w:r>
      <w:r w:rsidRPr="00071CE6">
        <w:rPr>
          <w:rFonts w:ascii="Times New Roman" w:hAnsi="Times New Roman" w:cs="Times New Roman"/>
          <w:b/>
          <w:sz w:val="24"/>
          <w:szCs w:val="24"/>
        </w:rPr>
        <w:t>ining</w:t>
      </w:r>
    </w:p>
    <w:p w14:paraId="7445F11B" w14:textId="569A9060" w:rsidR="00071CE6" w:rsidRPr="00071CE6" w:rsidRDefault="00071CE6" w:rsidP="00DE71BE">
      <w:pPr>
        <w:pStyle w:val="ListParagraph"/>
        <w:numPr>
          <w:ilvl w:val="0"/>
          <w:numId w:val="33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sz w:val="24"/>
          <w:szCs w:val="24"/>
        </w:rPr>
        <w:t xml:space="preserve">Show </w:t>
      </w:r>
      <w:r w:rsidRPr="00071CE6">
        <w:rPr>
          <w:rFonts w:ascii="Times New Roman" w:hAnsi="Times New Roman" w:cs="Times New Roman"/>
          <w:b/>
          <w:sz w:val="24"/>
          <w:szCs w:val="24"/>
        </w:rPr>
        <w:t>frequent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achievement’s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/>
          <w:sz w:val="24"/>
          <w:szCs w:val="24"/>
        </w:rPr>
        <w:t>category</w:t>
      </w:r>
      <w:r w:rsidRPr="00071CE6">
        <w:rPr>
          <w:rFonts w:ascii="Times New Roman" w:hAnsi="Times New Roman" w:cs="Times New Roman"/>
          <w:sz w:val="24"/>
          <w:szCs w:val="24"/>
        </w:rPr>
        <w:t xml:space="preserve"> using </w:t>
      </w:r>
      <w:r w:rsidRPr="00071CE6">
        <w:rPr>
          <w:rFonts w:ascii="Times New Roman" w:hAnsi="Times New Roman" w:cs="Times New Roman"/>
          <w:b/>
          <w:sz w:val="24"/>
          <w:szCs w:val="24"/>
        </w:rPr>
        <w:t>apriori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Pr="00DE71BE">
        <w:rPr>
          <w:rFonts w:ascii="Times New Roman" w:hAnsi="Times New Roman" w:cs="Times New Roman"/>
          <w:sz w:val="24"/>
          <w:szCs w:val="24"/>
        </w:rPr>
        <w:t>algorithm</w:t>
      </w:r>
      <w:r w:rsidRPr="00071CE6">
        <w:rPr>
          <w:rFonts w:ascii="Times New Roman" w:hAnsi="Times New Roman" w:cs="Times New Roman"/>
          <w:sz w:val="24"/>
          <w:szCs w:val="24"/>
        </w:rPr>
        <w:t xml:space="preserve"> with </w:t>
      </w:r>
      <w:r w:rsidRPr="00071CE6">
        <w:rPr>
          <w:rFonts w:ascii="Times New Roman" w:hAnsi="Times New Roman" w:cs="Times New Roman"/>
          <w:b/>
          <w:sz w:val="24"/>
          <w:szCs w:val="24"/>
        </w:rPr>
        <w:t>minimum support</w:t>
      </w:r>
      <w:r w:rsidR="00DE71BE">
        <w:rPr>
          <w:rFonts w:ascii="Times New Roman" w:hAnsi="Times New Roman" w:cs="Times New Roman"/>
          <w:sz w:val="24"/>
          <w:szCs w:val="24"/>
        </w:rPr>
        <w:t xml:space="preserve"> of </w:t>
      </w:r>
      <w:r w:rsidRPr="00071CE6">
        <w:rPr>
          <w:rFonts w:ascii="Times New Roman" w:hAnsi="Times New Roman" w:cs="Times New Roman"/>
          <w:b/>
          <w:sz w:val="24"/>
          <w:szCs w:val="24"/>
        </w:rPr>
        <w:t>0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  <w:r w:rsidRPr="00071CE6">
        <w:rPr>
          <w:rFonts w:ascii="Times New Roman" w:hAnsi="Times New Roman" w:cs="Times New Roman"/>
          <w:b/>
          <w:sz w:val="24"/>
          <w:szCs w:val="24"/>
        </w:rPr>
        <w:t>6</w:t>
      </w:r>
      <w:r w:rsidRPr="00071CE6">
        <w:rPr>
          <w:rFonts w:ascii="Times New Roman" w:hAnsi="Times New Roman" w:cs="Times New Roman"/>
          <w:sz w:val="24"/>
          <w:szCs w:val="24"/>
        </w:rPr>
        <w:t xml:space="preserve"> based on the data that have already pre-processed.</w:t>
      </w:r>
    </w:p>
    <w:p w14:paraId="5AFC20F4" w14:textId="77777777" w:rsidR="00D3351B" w:rsidRDefault="00071CE6" w:rsidP="00D3351B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71CE6">
        <w:rPr>
          <w:noProof/>
        </w:rPr>
        <w:drawing>
          <wp:inline distT="0" distB="0" distL="0" distR="0" wp14:anchorId="5D498178" wp14:editId="17E88A7F">
            <wp:extent cx="3600000" cy="2458254"/>
            <wp:effectExtent l="19050" t="19050" r="19685" b="18415"/>
            <wp:docPr id="5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0" descr="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45825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8D5D75" w14:textId="439F8D4A" w:rsidR="00071CE6" w:rsidRPr="00D3351B" w:rsidRDefault="00071CE6" w:rsidP="00D3351B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13FE0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Figure </w:t>
      </w:r>
      <w:r w:rsidRPr="00013FE0">
        <w:rPr>
          <w:rFonts w:ascii="Times New Roman" w:hAnsi="Times New Roman" w:cs="Times New Roman"/>
          <w:b/>
          <w:i/>
          <w:iCs/>
          <w:sz w:val="20"/>
          <w:szCs w:val="20"/>
        </w:rPr>
        <w:fldChar w:fldCharType="begin"/>
      </w:r>
      <w:r w:rsidRPr="00013FE0">
        <w:rPr>
          <w:rFonts w:ascii="Times New Roman" w:hAnsi="Times New Roman" w:cs="Times New Roman"/>
          <w:b/>
          <w:i/>
          <w:iCs/>
          <w:sz w:val="20"/>
          <w:szCs w:val="20"/>
        </w:rPr>
        <w:instrText xml:space="preserve"> SEQ Figure \* ARABIC </w:instrText>
      </w:r>
      <w:r w:rsidRPr="00013FE0">
        <w:rPr>
          <w:rFonts w:ascii="Times New Roman" w:hAnsi="Times New Roman" w:cs="Times New Roman"/>
          <w:b/>
          <w:i/>
          <w:iCs/>
          <w:sz w:val="20"/>
          <w:szCs w:val="20"/>
        </w:rPr>
        <w:fldChar w:fldCharType="separate"/>
      </w:r>
      <w:r w:rsidRPr="00013FE0">
        <w:rPr>
          <w:rFonts w:ascii="Times New Roman" w:hAnsi="Times New Roman" w:cs="Times New Roman"/>
          <w:b/>
          <w:i/>
          <w:iCs/>
          <w:sz w:val="20"/>
          <w:szCs w:val="20"/>
        </w:rPr>
        <w:t>4</w:t>
      </w:r>
      <w:r w:rsidRPr="00013FE0">
        <w:rPr>
          <w:rFonts w:ascii="Times New Roman" w:hAnsi="Times New Roman" w:cs="Times New Roman"/>
          <w:b/>
          <w:i/>
          <w:iCs/>
          <w:sz w:val="20"/>
          <w:szCs w:val="20"/>
        </w:rPr>
        <w:fldChar w:fldCharType="end"/>
      </w:r>
      <w:r w:rsidRPr="00013FE0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. Frequent </w:t>
      </w:r>
      <w:r w:rsidR="0081751B">
        <w:rPr>
          <w:rFonts w:ascii="Times New Roman" w:hAnsi="Times New Roman" w:cs="Times New Roman"/>
          <w:b/>
          <w:i/>
          <w:iCs/>
          <w:sz w:val="20"/>
          <w:szCs w:val="20"/>
        </w:rPr>
        <w:t>A</w:t>
      </w:r>
      <w:r w:rsidRPr="00013FE0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chievement’s </w:t>
      </w:r>
      <w:r w:rsidR="0081751B">
        <w:rPr>
          <w:rFonts w:ascii="Times New Roman" w:hAnsi="Times New Roman" w:cs="Times New Roman"/>
          <w:b/>
          <w:i/>
          <w:iCs/>
          <w:sz w:val="20"/>
          <w:szCs w:val="20"/>
        </w:rPr>
        <w:t>C</w:t>
      </w:r>
      <w:r w:rsidRPr="00013FE0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tegory using </w:t>
      </w:r>
      <w:r w:rsidR="0081751B">
        <w:rPr>
          <w:rFonts w:ascii="Times New Roman" w:hAnsi="Times New Roman" w:cs="Times New Roman"/>
          <w:b/>
          <w:i/>
          <w:iCs/>
          <w:sz w:val="20"/>
          <w:szCs w:val="20"/>
        </w:rPr>
        <w:t>A</w:t>
      </w:r>
      <w:r w:rsidRPr="00013FE0">
        <w:rPr>
          <w:rFonts w:ascii="Times New Roman" w:hAnsi="Times New Roman" w:cs="Times New Roman"/>
          <w:b/>
          <w:i/>
          <w:iCs/>
          <w:sz w:val="20"/>
          <w:szCs w:val="20"/>
        </w:rPr>
        <w:t>priori</w:t>
      </w:r>
    </w:p>
    <w:p w14:paraId="7C5C34DE" w14:textId="2E34A973" w:rsidR="00071CE6" w:rsidRPr="00071CE6" w:rsidRDefault="00071CE6" w:rsidP="00DE71BE">
      <w:pPr>
        <w:pStyle w:val="ListParagraph"/>
        <w:numPr>
          <w:ilvl w:val="0"/>
          <w:numId w:val="33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071CE6">
        <w:rPr>
          <w:rFonts w:ascii="Times New Roman" w:hAnsi="Times New Roman" w:cs="Times New Roman"/>
          <w:sz w:val="24"/>
          <w:szCs w:val="24"/>
        </w:rPr>
        <w:t xml:space="preserve">Show the </w:t>
      </w:r>
      <w:r w:rsidRPr="00071CE6">
        <w:rPr>
          <w:rFonts w:ascii="Times New Roman" w:hAnsi="Times New Roman" w:cs="Times New Roman"/>
          <w:b/>
          <w:sz w:val="24"/>
          <w:szCs w:val="24"/>
        </w:rPr>
        <w:t>association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/>
          <w:sz w:val="24"/>
          <w:szCs w:val="24"/>
        </w:rPr>
        <w:t>rules</w:t>
      </w:r>
      <w:r w:rsidRPr="00071CE6">
        <w:rPr>
          <w:rFonts w:ascii="Times New Roman" w:hAnsi="Times New Roman" w:cs="Times New Roman"/>
          <w:sz w:val="24"/>
          <w:szCs w:val="24"/>
        </w:rPr>
        <w:t xml:space="preserve"> using </w:t>
      </w:r>
      <w:r w:rsidRPr="00071CE6">
        <w:rPr>
          <w:rFonts w:ascii="Times New Roman" w:hAnsi="Times New Roman" w:cs="Times New Roman"/>
          <w:b/>
          <w:sz w:val="24"/>
          <w:szCs w:val="24"/>
        </w:rPr>
        <w:t>minimum confidence</w:t>
      </w:r>
      <w:r w:rsidR="00D3351B">
        <w:rPr>
          <w:rFonts w:ascii="Times New Roman" w:hAnsi="Times New Roman" w:cs="Times New Roman"/>
          <w:sz w:val="24"/>
          <w:szCs w:val="24"/>
        </w:rPr>
        <w:t xml:space="preserve"> of</w:t>
      </w:r>
      <w:r w:rsidRPr="00071CE6">
        <w:rPr>
          <w:rFonts w:ascii="Times New Roman" w:hAnsi="Times New Roman" w:cs="Times New Roman"/>
          <w:sz w:val="24"/>
          <w:szCs w:val="24"/>
        </w:rPr>
        <w:t xml:space="preserve"> </w:t>
      </w:r>
      <w:r w:rsidRPr="00071CE6">
        <w:rPr>
          <w:rFonts w:ascii="Times New Roman" w:hAnsi="Times New Roman" w:cs="Times New Roman"/>
          <w:b/>
          <w:sz w:val="24"/>
          <w:szCs w:val="24"/>
        </w:rPr>
        <w:t>0</w:t>
      </w:r>
      <w:r w:rsidRPr="00071CE6">
        <w:rPr>
          <w:rFonts w:ascii="Times New Roman" w:hAnsi="Times New Roman" w:cs="Times New Roman"/>
          <w:sz w:val="24"/>
          <w:szCs w:val="24"/>
        </w:rPr>
        <w:t>.</w:t>
      </w:r>
      <w:r w:rsidRPr="00071CE6">
        <w:rPr>
          <w:rFonts w:ascii="Times New Roman" w:hAnsi="Times New Roman" w:cs="Times New Roman"/>
          <w:b/>
          <w:sz w:val="24"/>
          <w:szCs w:val="24"/>
        </w:rPr>
        <w:t>8</w:t>
      </w:r>
      <w:r w:rsidRPr="00071CE6">
        <w:rPr>
          <w:rFonts w:ascii="Times New Roman" w:hAnsi="Times New Roman" w:cs="Times New Roman"/>
          <w:sz w:val="24"/>
          <w:szCs w:val="24"/>
        </w:rPr>
        <w:t xml:space="preserve"> based on the frequent </w:t>
      </w:r>
      <w:r w:rsidRPr="00071CE6">
        <w:rPr>
          <w:rFonts w:ascii="Times New Roman" w:hAnsi="Times New Roman" w:cs="Times New Roman"/>
          <w:b/>
          <w:bCs/>
          <w:sz w:val="24"/>
          <w:szCs w:val="24"/>
        </w:rPr>
        <w:t>achievement’s category</w:t>
      </w:r>
      <w:r w:rsidRPr="00071CE6">
        <w:rPr>
          <w:rFonts w:ascii="Times New Roman" w:hAnsi="Times New Roman" w:cs="Times New Roman"/>
          <w:sz w:val="24"/>
          <w:szCs w:val="24"/>
        </w:rPr>
        <w:t xml:space="preserve"> that resulted from step above.</w:t>
      </w:r>
    </w:p>
    <w:p w14:paraId="78653104" w14:textId="77777777" w:rsidR="00071CE6" w:rsidRPr="00FC3E89" w:rsidRDefault="00071CE6" w:rsidP="00FC3E89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1CE6">
        <w:rPr>
          <w:noProof/>
        </w:rPr>
        <w:drawing>
          <wp:inline distT="0" distB="0" distL="0" distR="0" wp14:anchorId="4E6B9542" wp14:editId="1165F17E">
            <wp:extent cx="3600000" cy="3883418"/>
            <wp:effectExtent l="19050" t="19050" r="19685" b="22225"/>
            <wp:docPr id="6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1" descr="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88341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1656C5" w14:textId="77777777" w:rsidR="00071CE6" w:rsidRPr="00E43EDC" w:rsidRDefault="00071CE6" w:rsidP="00FC3E89">
      <w:pPr>
        <w:spacing w:after="0" w:line="360" w:lineRule="auto"/>
        <w:jc w:val="center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E43EDC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Figure </w:t>
      </w:r>
      <w:r w:rsidRPr="00E43EDC">
        <w:rPr>
          <w:rFonts w:ascii="Times New Roman" w:hAnsi="Times New Roman" w:cs="Times New Roman"/>
          <w:b/>
          <w:i/>
          <w:iCs/>
          <w:sz w:val="20"/>
          <w:szCs w:val="20"/>
        </w:rPr>
        <w:fldChar w:fldCharType="begin"/>
      </w:r>
      <w:r w:rsidRPr="00E43EDC">
        <w:rPr>
          <w:rFonts w:ascii="Times New Roman" w:hAnsi="Times New Roman" w:cs="Times New Roman"/>
          <w:b/>
          <w:i/>
          <w:iCs/>
          <w:sz w:val="20"/>
          <w:szCs w:val="20"/>
        </w:rPr>
        <w:instrText xml:space="preserve"> SEQ Figure \* ARABIC </w:instrText>
      </w:r>
      <w:r w:rsidRPr="00E43EDC">
        <w:rPr>
          <w:rFonts w:ascii="Times New Roman" w:hAnsi="Times New Roman" w:cs="Times New Roman"/>
          <w:b/>
          <w:i/>
          <w:iCs/>
          <w:sz w:val="20"/>
          <w:szCs w:val="20"/>
        </w:rPr>
        <w:fldChar w:fldCharType="separate"/>
      </w:r>
      <w:r w:rsidRPr="00E43EDC">
        <w:rPr>
          <w:rFonts w:ascii="Times New Roman" w:hAnsi="Times New Roman" w:cs="Times New Roman"/>
          <w:b/>
          <w:i/>
          <w:iCs/>
          <w:sz w:val="20"/>
          <w:szCs w:val="20"/>
        </w:rPr>
        <w:t>5</w:t>
      </w:r>
      <w:r w:rsidRPr="00E43EDC">
        <w:rPr>
          <w:rFonts w:ascii="Times New Roman" w:hAnsi="Times New Roman" w:cs="Times New Roman"/>
          <w:b/>
          <w:i/>
          <w:iCs/>
          <w:sz w:val="20"/>
          <w:szCs w:val="20"/>
        </w:rPr>
        <w:fldChar w:fldCharType="end"/>
      </w:r>
      <w:r w:rsidRPr="00E43EDC">
        <w:rPr>
          <w:rFonts w:ascii="Times New Roman" w:hAnsi="Times New Roman" w:cs="Times New Roman"/>
          <w:b/>
          <w:i/>
          <w:iCs/>
          <w:sz w:val="20"/>
          <w:szCs w:val="20"/>
        </w:rPr>
        <w:t>. Association Rules</w:t>
      </w:r>
    </w:p>
    <w:p w14:paraId="3D0BA832" w14:textId="77777777" w:rsidR="00071CE6" w:rsidRPr="00071CE6" w:rsidRDefault="00071CE6" w:rsidP="00071CE6">
      <w:pPr>
        <w:rPr>
          <w:rFonts w:ascii="Times New Roman" w:hAnsi="Times New Roman" w:cs="Times New Roman"/>
          <w:sz w:val="24"/>
          <w:szCs w:val="24"/>
        </w:rPr>
      </w:pPr>
    </w:p>
    <w:p w14:paraId="6332E9F5" w14:textId="77777777" w:rsidR="00704BC9" w:rsidRDefault="00071CE6" w:rsidP="00704BC9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71CE6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575C7BC9" w14:textId="687BEDBD" w:rsidR="00071CE6" w:rsidRPr="00704BC9" w:rsidRDefault="00000000" w:rsidP="00863A11">
      <w:pPr>
        <w:pStyle w:val="ListParagraph"/>
        <w:numPr>
          <w:ilvl w:val="0"/>
          <w:numId w:val="30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Cs/>
          <w:sz w:val="24"/>
          <w:szCs w:val="24"/>
        </w:rPr>
      </w:pPr>
      <w:hyperlink r:id="rId13" w:history="1">
        <w:r w:rsidR="00F45D33" w:rsidRPr="0050520C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www.kaggle.com/jessicali9530/animal-crossing-new-horizons-nookplaza-dataset?select=achievements.csv</w:t>
        </w:r>
      </w:hyperlink>
      <w:r w:rsidR="00F45D3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sectPr w:rsidR="00071CE6" w:rsidRPr="00704BC9" w:rsidSect="005F1B36">
      <w:headerReference w:type="default" r:id="rId14"/>
      <w:footerReference w:type="default" r:id="rId15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7CE85" w14:textId="77777777" w:rsidR="00036D12" w:rsidRDefault="00036D12">
      <w:pPr>
        <w:spacing w:after="0" w:line="240" w:lineRule="auto"/>
      </w:pPr>
      <w:r>
        <w:separator/>
      </w:r>
    </w:p>
  </w:endnote>
  <w:endnote w:type="continuationSeparator" w:id="0">
    <w:p w14:paraId="3E4BD4B9" w14:textId="77777777" w:rsidR="00036D12" w:rsidRDefault="00036D12">
      <w:pPr>
        <w:spacing w:after="0" w:line="240" w:lineRule="auto"/>
      </w:pPr>
      <w:r>
        <w:continuationSeparator/>
      </w:r>
    </w:p>
  </w:endnote>
  <w:endnote w:type="continuationNotice" w:id="1">
    <w:p w14:paraId="119FA288" w14:textId="77777777" w:rsidR="00036D12" w:rsidRDefault="00036D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42485" w14:textId="77777777" w:rsidR="00FE2958" w:rsidRDefault="00FC3673" w:rsidP="00FE2958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96311">
      <w:rPr>
        <w:noProof/>
      </w:rPr>
      <w:t>5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996311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C220B" w14:textId="77777777" w:rsidR="00036D12" w:rsidRDefault="00036D12">
      <w:pPr>
        <w:spacing w:after="0" w:line="240" w:lineRule="auto"/>
      </w:pPr>
      <w:r>
        <w:separator/>
      </w:r>
    </w:p>
  </w:footnote>
  <w:footnote w:type="continuationSeparator" w:id="0">
    <w:p w14:paraId="5539149B" w14:textId="77777777" w:rsidR="00036D12" w:rsidRDefault="00036D12">
      <w:pPr>
        <w:spacing w:after="0" w:line="240" w:lineRule="auto"/>
      </w:pPr>
      <w:r>
        <w:continuationSeparator/>
      </w:r>
    </w:p>
  </w:footnote>
  <w:footnote w:type="continuationNotice" w:id="1">
    <w:p w14:paraId="4E106094" w14:textId="77777777" w:rsidR="00036D12" w:rsidRDefault="00036D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CA47B" w14:textId="72CBFCDD" w:rsidR="00FA74B8" w:rsidRDefault="008827E6" w:rsidP="00FA74B8">
    <w:pPr>
      <w:pStyle w:val="Header"/>
      <w:tabs>
        <w:tab w:val="clear" w:pos="4680"/>
      </w:tabs>
    </w:pPr>
    <w:r>
      <w:t>COMP</w:t>
    </w:r>
    <w:r w:rsidR="00B44B1C">
      <w:t>6</w:t>
    </w:r>
    <w:r w:rsidR="0068445C">
      <w:t>1</w:t>
    </w:r>
    <w:r w:rsidR="009A1360">
      <w:t>40</w:t>
    </w:r>
    <w:r>
      <w:t xml:space="preserve"> – CMG – </w:t>
    </w:r>
    <w:r w:rsidR="00CE1F6D">
      <w:t>Assignment</w:t>
    </w:r>
    <w:r w:rsidR="00FC3673">
      <w:tab/>
      <w:t>SOFTWARE LABORATORY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908A"/>
    <w:multiLevelType w:val="hybridMultilevel"/>
    <w:tmpl w:val="6F64C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A04A9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DE8547"/>
    <w:multiLevelType w:val="hybridMultilevel"/>
    <w:tmpl w:val="700C0468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3E8FA90"/>
    <w:multiLevelType w:val="hybridMultilevel"/>
    <w:tmpl w:val="0DF6D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A20B7"/>
    <w:multiLevelType w:val="hybridMultilevel"/>
    <w:tmpl w:val="16E260D2"/>
    <w:lvl w:ilvl="0" w:tplc="B38EEB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824AD1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FE7AD7"/>
    <w:multiLevelType w:val="hybridMultilevel"/>
    <w:tmpl w:val="4CCCB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997F03"/>
    <w:multiLevelType w:val="hybridMultilevel"/>
    <w:tmpl w:val="7494C110"/>
    <w:lvl w:ilvl="0" w:tplc="409C13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5AE6C48"/>
    <w:multiLevelType w:val="hybridMultilevel"/>
    <w:tmpl w:val="C54A36EE"/>
    <w:lvl w:ilvl="0" w:tplc="3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23642E0"/>
    <w:multiLevelType w:val="hybridMultilevel"/>
    <w:tmpl w:val="5BB0F4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78B6CA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/>
        <w:bCs/>
      </w:rPr>
    </w:lvl>
    <w:lvl w:ilvl="2" w:tplc="14AEA1BC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5F4599"/>
    <w:multiLevelType w:val="hybridMultilevel"/>
    <w:tmpl w:val="435A1E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AEA1BC">
      <w:numFmt w:val="decimal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DC32FD"/>
    <w:multiLevelType w:val="hybridMultilevel"/>
    <w:tmpl w:val="85603D5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803F8E"/>
    <w:multiLevelType w:val="hybridMultilevel"/>
    <w:tmpl w:val="EAA8F6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F230C"/>
    <w:multiLevelType w:val="hybridMultilevel"/>
    <w:tmpl w:val="93EE81F0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51E8F"/>
    <w:multiLevelType w:val="hybridMultilevel"/>
    <w:tmpl w:val="4B64C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F40AB"/>
    <w:multiLevelType w:val="hybridMultilevel"/>
    <w:tmpl w:val="E7DA3440"/>
    <w:lvl w:ilvl="0" w:tplc="08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32714845"/>
    <w:multiLevelType w:val="hybridMultilevel"/>
    <w:tmpl w:val="A36E3FA2"/>
    <w:lvl w:ilvl="0" w:tplc="F37462BE">
      <w:start w:val="1"/>
      <w:numFmt w:val="decimal"/>
      <w:lvlText w:val="%1."/>
      <w:lvlJc w:val="left"/>
      <w:pPr>
        <w:ind w:left="786" w:hanging="36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3B0D18B2"/>
    <w:multiLevelType w:val="hybridMultilevel"/>
    <w:tmpl w:val="BAFC07C0"/>
    <w:lvl w:ilvl="0" w:tplc="04090003">
      <w:start w:val="1"/>
      <w:numFmt w:val="bullet"/>
      <w:lvlText w:val="o"/>
      <w:lvlJc w:val="left"/>
      <w:pPr>
        <w:ind w:left="199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3438" w:hanging="180"/>
      </w:pPr>
    </w:lvl>
    <w:lvl w:ilvl="3" w:tplc="FFFFFFFF">
      <w:start w:val="1"/>
      <w:numFmt w:val="decimal"/>
      <w:lvlText w:val="%4."/>
      <w:lvlJc w:val="left"/>
      <w:pPr>
        <w:ind w:left="4158" w:hanging="360"/>
      </w:pPr>
    </w:lvl>
    <w:lvl w:ilvl="4" w:tplc="FFFFFFFF">
      <w:start w:val="1"/>
      <w:numFmt w:val="lowerLetter"/>
      <w:lvlText w:val="%5."/>
      <w:lvlJc w:val="left"/>
      <w:pPr>
        <w:ind w:left="4878" w:hanging="360"/>
      </w:pPr>
    </w:lvl>
    <w:lvl w:ilvl="5" w:tplc="FFFFFFFF">
      <w:start w:val="1"/>
      <w:numFmt w:val="lowerRoman"/>
      <w:lvlText w:val="%6."/>
      <w:lvlJc w:val="right"/>
      <w:pPr>
        <w:ind w:left="5598" w:hanging="180"/>
      </w:pPr>
    </w:lvl>
    <w:lvl w:ilvl="6" w:tplc="FFFFFFFF">
      <w:start w:val="1"/>
      <w:numFmt w:val="decimal"/>
      <w:lvlText w:val="%7."/>
      <w:lvlJc w:val="left"/>
      <w:pPr>
        <w:ind w:left="6318" w:hanging="360"/>
      </w:pPr>
    </w:lvl>
    <w:lvl w:ilvl="7" w:tplc="FFFFFFFF">
      <w:start w:val="1"/>
      <w:numFmt w:val="lowerLetter"/>
      <w:lvlText w:val="%8."/>
      <w:lvlJc w:val="left"/>
      <w:pPr>
        <w:ind w:left="7038" w:hanging="360"/>
      </w:pPr>
    </w:lvl>
    <w:lvl w:ilvl="8" w:tplc="FFFFFFFF">
      <w:start w:val="1"/>
      <w:numFmt w:val="lowerRoman"/>
      <w:lvlText w:val="%9."/>
      <w:lvlJc w:val="right"/>
      <w:pPr>
        <w:ind w:left="7758" w:hanging="180"/>
      </w:pPr>
    </w:lvl>
  </w:abstractNum>
  <w:abstractNum w:abstractNumId="17" w15:restartNumberingAfterBreak="0">
    <w:nsid w:val="455D55AB"/>
    <w:multiLevelType w:val="hybridMultilevel"/>
    <w:tmpl w:val="8E828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B02C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9A1D25"/>
    <w:multiLevelType w:val="hybridMultilevel"/>
    <w:tmpl w:val="9B86F82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55F270DF"/>
    <w:multiLevelType w:val="hybridMultilevel"/>
    <w:tmpl w:val="DC6EFDF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 w15:restartNumberingAfterBreak="0">
    <w:nsid w:val="61F37A13"/>
    <w:multiLevelType w:val="hybridMultilevel"/>
    <w:tmpl w:val="169479F8"/>
    <w:lvl w:ilvl="0" w:tplc="CD1887C2">
      <w:start w:val="1"/>
      <w:numFmt w:val="decimal"/>
      <w:lvlText w:val="%1."/>
      <w:lvlJc w:val="left"/>
      <w:pPr>
        <w:ind w:left="720" w:hanging="360"/>
      </w:pPr>
    </w:lvl>
    <w:lvl w:ilvl="1" w:tplc="8EEA0BB4" w:tentative="1">
      <w:start w:val="1"/>
      <w:numFmt w:val="lowerLetter"/>
      <w:lvlText w:val="%2."/>
      <w:lvlJc w:val="left"/>
      <w:pPr>
        <w:ind w:left="1440" w:hanging="360"/>
      </w:pPr>
    </w:lvl>
    <w:lvl w:ilvl="2" w:tplc="5ED6D2A8" w:tentative="1">
      <w:start w:val="1"/>
      <w:numFmt w:val="lowerRoman"/>
      <w:lvlText w:val="%3."/>
      <w:lvlJc w:val="right"/>
      <w:pPr>
        <w:ind w:left="2160" w:hanging="180"/>
      </w:pPr>
    </w:lvl>
    <w:lvl w:ilvl="3" w:tplc="2AA2059E" w:tentative="1">
      <w:start w:val="1"/>
      <w:numFmt w:val="decimal"/>
      <w:lvlText w:val="%4."/>
      <w:lvlJc w:val="left"/>
      <w:pPr>
        <w:ind w:left="2880" w:hanging="360"/>
      </w:pPr>
    </w:lvl>
    <w:lvl w:ilvl="4" w:tplc="BED0AB08" w:tentative="1">
      <w:start w:val="1"/>
      <w:numFmt w:val="lowerLetter"/>
      <w:lvlText w:val="%5."/>
      <w:lvlJc w:val="left"/>
      <w:pPr>
        <w:ind w:left="3600" w:hanging="360"/>
      </w:pPr>
    </w:lvl>
    <w:lvl w:ilvl="5" w:tplc="D74ADDDC" w:tentative="1">
      <w:start w:val="1"/>
      <w:numFmt w:val="lowerRoman"/>
      <w:lvlText w:val="%6."/>
      <w:lvlJc w:val="right"/>
      <w:pPr>
        <w:ind w:left="4320" w:hanging="180"/>
      </w:pPr>
    </w:lvl>
    <w:lvl w:ilvl="6" w:tplc="D1FA0CFA" w:tentative="1">
      <w:start w:val="1"/>
      <w:numFmt w:val="decimal"/>
      <w:lvlText w:val="%7."/>
      <w:lvlJc w:val="left"/>
      <w:pPr>
        <w:ind w:left="5040" w:hanging="360"/>
      </w:pPr>
    </w:lvl>
    <w:lvl w:ilvl="7" w:tplc="1B247B0E" w:tentative="1">
      <w:start w:val="1"/>
      <w:numFmt w:val="lowerLetter"/>
      <w:lvlText w:val="%8."/>
      <w:lvlJc w:val="left"/>
      <w:pPr>
        <w:ind w:left="5760" w:hanging="360"/>
      </w:pPr>
    </w:lvl>
    <w:lvl w:ilvl="8" w:tplc="2B3ACF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85032"/>
    <w:multiLevelType w:val="hybridMultilevel"/>
    <w:tmpl w:val="30B269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F42173"/>
    <w:multiLevelType w:val="hybridMultilevel"/>
    <w:tmpl w:val="DDA25310"/>
    <w:lvl w:ilvl="0" w:tplc="04090009">
      <w:start w:val="1"/>
      <w:numFmt w:val="bullet"/>
      <w:lvlText w:val=""/>
      <w:lvlJc w:val="left"/>
      <w:pPr>
        <w:ind w:left="114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6B8776C8"/>
    <w:multiLevelType w:val="hybridMultilevel"/>
    <w:tmpl w:val="AF50434A"/>
    <w:lvl w:ilvl="0" w:tplc="291C7ECC">
      <w:start w:val="1"/>
      <w:numFmt w:val="bullet"/>
      <w:lvlText w:val=""/>
      <w:lvlJc w:val="left"/>
      <w:pPr>
        <w:tabs>
          <w:tab w:val="num" w:pos="1420"/>
        </w:tabs>
        <w:ind w:left="1420" w:hanging="3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370880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63062C7"/>
    <w:multiLevelType w:val="hybridMultilevel"/>
    <w:tmpl w:val="9FB4553C"/>
    <w:lvl w:ilvl="0" w:tplc="04090009">
      <w:start w:val="1"/>
      <w:numFmt w:val="bullet"/>
      <w:lvlText w:val=""/>
      <w:lvlJc w:val="left"/>
      <w:pPr>
        <w:ind w:left="0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221562">
    <w:abstractNumId w:val="21"/>
  </w:num>
  <w:num w:numId="2" w16cid:durableId="4223843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8097114">
    <w:abstractNumId w:val="13"/>
  </w:num>
  <w:num w:numId="4" w16cid:durableId="223378121">
    <w:abstractNumId w:val="16"/>
  </w:num>
  <w:num w:numId="5" w16cid:durableId="2003000172">
    <w:abstractNumId w:val="24"/>
  </w:num>
  <w:num w:numId="6" w16cid:durableId="351077568">
    <w:abstractNumId w:val="22"/>
  </w:num>
  <w:num w:numId="7" w16cid:durableId="1740052890">
    <w:abstractNumId w:val="20"/>
  </w:num>
  <w:num w:numId="8" w16cid:durableId="1014571544">
    <w:abstractNumId w:val="17"/>
  </w:num>
  <w:num w:numId="9" w16cid:durableId="14215623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11133576">
    <w:abstractNumId w:val="23"/>
  </w:num>
  <w:num w:numId="11" w16cid:durableId="994801102">
    <w:abstractNumId w:val="26"/>
  </w:num>
  <w:num w:numId="12" w16cid:durableId="1403601867">
    <w:abstractNumId w:val="23"/>
  </w:num>
  <w:num w:numId="13" w16cid:durableId="325476154">
    <w:abstractNumId w:val="14"/>
  </w:num>
  <w:num w:numId="14" w16cid:durableId="968323224">
    <w:abstractNumId w:val="3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5" w16cid:durableId="119811688">
    <w:abstractNumId w:val="0"/>
  </w:num>
  <w:num w:numId="16" w16cid:durableId="599459146">
    <w:abstractNumId w:val="5"/>
  </w:num>
  <w:num w:numId="17" w16cid:durableId="341661732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51073179">
    <w:abstractNumId w:val="11"/>
  </w:num>
  <w:num w:numId="19" w16cid:durableId="1796482961">
    <w:abstractNumId w:val="0"/>
  </w:num>
  <w:num w:numId="20" w16cid:durableId="620696472">
    <w:abstractNumId w:val="1"/>
  </w:num>
  <w:num w:numId="21" w16cid:durableId="1284799926">
    <w:abstractNumId w:val="8"/>
  </w:num>
  <w:num w:numId="22" w16cid:durableId="1943806131">
    <w:abstractNumId w:val="10"/>
  </w:num>
  <w:num w:numId="23" w16cid:durableId="804467678">
    <w:abstractNumId w:val="18"/>
  </w:num>
  <w:num w:numId="24" w16cid:durableId="2004045075">
    <w:abstractNumId w:val="10"/>
  </w:num>
  <w:num w:numId="25" w16cid:durableId="758647800">
    <w:abstractNumId w:val="25"/>
  </w:num>
  <w:num w:numId="26" w16cid:durableId="1819376182">
    <w:abstractNumId w:val="9"/>
  </w:num>
  <w:num w:numId="27" w16cid:durableId="1030226991">
    <w:abstractNumId w:val="12"/>
  </w:num>
  <w:num w:numId="28" w16cid:durableId="1766074015">
    <w:abstractNumId w:val="19"/>
  </w:num>
  <w:num w:numId="29" w16cid:durableId="360058540">
    <w:abstractNumId w:val="12"/>
  </w:num>
  <w:num w:numId="30" w16cid:durableId="1765227330">
    <w:abstractNumId w:val="6"/>
  </w:num>
  <w:num w:numId="31" w16cid:durableId="9110992">
    <w:abstractNumId w:val="4"/>
    <w:lvlOverride w:ilvl="0">
      <w:startOverride w:val="1"/>
    </w:lvlOverride>
  </w:num>
  <w:num w:numId="32" w16cid:durableId="700400000">
    <w:abstractNumId w:val="2"/>
  </w:num>
  <w:num w:numId="33" w16cid:durableId="14031816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zQwNTUzsjSwtDRR0lEKTi0uzszPAykwqgUAWIr3XSwAAAA="/>
  </w:docVars>
  <w:rsids>
    <w:rsidRoot w:val="00047C28"/>
    <w:rsid w:val="00002C32"/>
    <w:rsid w:val="000113C6"/>
    <w:rsid w:val="00012F3D"/>
    <w:rsid w:val="00013FE0"/>
    <w:rsid w:val="00014C6D"/>
    <w:rsid w:val="0001700A"/>
    <w:rsid w:val="0001750F"/>
    <w:rsid w:val="00030A61"/>
    <w:rsid w:val="00036D12"/>
    <w:rsid w:val="00042B7F"/>
    <w:rsid w:val="00044B78"/>
    <w:rsid w:val="00047C28"/>
    <w:rsid w:val="00047D60"/>
    <w:rsid w:val="00056361"/>
    <w:rsid w:val="0006031A"/>
    <w:rsid w:val="00070CB2"/>
    <w:rsid w:val="00071CE6"/>
    <w:rsid w:val="00072E23"/>
    <w:rsid w:val="000738CE"/>
    <w:rsid w:val="0007578D"/>
    <w:rsid w:val="000758CA"/>
    <w:rsid w:val="00080E45"/>
    <w:rsid w:val="00084E3C"/>
    <w:rsid w:val="00092DEE"/>
    <w:rsid w:val="000930CF"/>
    <w:rsid w:val="00093925"/>
    <w:rsid w:val="000A4F17"/>
    <w:rsid w:val="000B37FC"/>
    <w:rsid w:val="000C74EF"/>
    <w:rsid w:val="000C7746"/>
    <w:rsid w:val="000D0443"/>
    <w:rsid w:val="000D07DE"/>
    <w:rsid w:val="000D25D6"/>
    <w:rsid w:val="000D35F0"/>
    <w:rsid w:val="000E1040"/>
    <w:rsid w:val="000E2D7B"/>
    <w:rsid w:val="000F0EF1"/>
    <w:rsid w:val="000F20BE"/>
    <w:rsid w:val="00107AC2"/>
    <w:rsid w:val="00110359"/>
    <w:rsid w:val="00110BAA"/>
    <w:rsid w:val="00116B0A"/>
    <w:rsid w:val="0012134D"/>
    <w:rsid w:val="00121930"/>
    <w:rsid w:val="00121EAA"/>
    <w:rsid w:val="00122818"/>
    <w:rsid w:val="0012621E"/>
    <w:rsid w:val="001367F2"/>
    <w:rsid w:val="00141C56"/>
    <w:rsid w:val="00141EB7"/>
    <w:rsid w:val="001434C6"/>
    <w:rsid w:val="001438C0"/>
    <w:rsid w:val="001453B8"/>
    <w:rsid w:val="00145892"/>
    <w:rsid w:val="00145CDE"/>
    <w:rsid w:val="001616BA"/>
    <w:rsid w:val="00163E47"/>
    <w:rsid w:val="00171533"/>
    <w:rsid w:val="00172457"/>
    <w:rsid w:val="001731BC"/>
    <w:rsid w:val="00177351"/>
    <w:rsid w:val="00177F7E"/>
    <w:rsid w:val="001816AF"/>
    <w:rsid w:val="001838C0"/>
    <w:rsid w:val="00184422"/>
    <w:rsid w:val="00186EB7"/>
    <w:rsid w:val="001913BA"/>
    <w:rsid w:val="00196226"/>
    <w:rsid w:val="001B070D"/>
    <w:rsid w:val="001B22BB"/>
    <w:rsid w:val="001B22ED"/>
    <w:rsid w:val="001B39E7"/>
    <w:rsid w:val="001B58F2"/>
    <w:rsid w:val="001C1A48"/>
    <w:rsid w:val="001C3027"/>
    <w:rsid w:val="001D0393"/>
    <w:rsid w:val="001D4265"/>
    <w:rsid w:val="001E12CC"/>
    <w:rsid w:val="001E550D"/>
    <w:rsid w:val="001F23FD"/>
    <w:rsid w:val="001F3A46"/>
    <w:rsid w:val="001F4E1E"/>
    <w:rsid w:val="001F7FD8"/>
    <w:rsid w:val="0021107D"/>
    <w:rsid w:val="0021613A"/>
    <w:rsid w:val="00216F2B"/>
    <w:rsid w:val="00217052"/>
    <w:rsid w:val="00232907"/>
    <w:rsid w:val="002336E0"/>
    <w:rsid w:val="00233AEC"/>
    <w:rsid w:val="0023454D"/>
    <w:rsid w:val="00242FF8"/>
    <w:rsid w:val="0024342A"/>
    <w:rsid w:val="00243684"/>
    <w:rsid w:val="00243730"/>
    <w:rsid w:val="002501A0"/>
    <w:rsid w:val="00257BDE"/>
    <w:rsid w:val="00262E8A"/>
    <w:rsid w:val="00263D8A"/>
    <w:rsid w:val="002645A3"/>
    <w:rsid w:val="002664CF"/>
    <w:rsid w:val="0027128C"/>
    <w:rsid w:val="00280192"/>
    <w:rsid w:val="002874BB"/>
    <w:rsid w:val="002926EC"/>
    <w:rsid w:val="002A1404"/>
    <w:rsid w:val="002A1E08"/>
    <w:rsid w:val="002A5DB8"/>
    <w:rsid w:val="002B2A08"/>
    <w:rsid w:val="002C1CBD"/>
    <w:rsid w:val="002C1D30"/>
    <w:rsid w:val="002C32CE"/>
    <w:rsid w:val="002D1FCD"/>
    <w:rsid w:val="002D38AE"/>
    <w:rsid w:val="002D4BA4"/>
    <w:rsid w:val="002E1526"/>
    <w:rsid w:val="002E4711"/>
    <w:rsid w:val="002E6FA4"/>
    <w:rsid w:val="002F1161"/>
    <w:rsid w:val="002F4CDE"/>
    <w:rsid w:val="003016E9"/>
    <w:rsid w:val="003020FB"/>
    <w:rsid w:val="00305A4B"/>
    <w:rsid w:val="00306FA7"/>
    <w:rsid w:val="00313983"/>
    <w:rsid w:val="0031526E"/>
    <w:rsid w:val="00317ECF"/>
    <w:rsid w:val="003223F9"/>
    <w:rsid w:val="00344308"/>
    <w:rsid w:val="00347418"/>
    <w:rsid w:val="00350B2C"/>
    <w:rsid w:val="00354366"/>
    <w:rsid w:val="00363B86"/>
    <w:rsid w:val="00363FBF"/>
    <w:rsid w:val="003651A1"/>
    <w:rsid w:val="00370AF2"/>
    <w:rsid w:val="00371574"/>
    <w:rsid w:val="0037197F"/>
    <w:rsid w:val="00372EF6"/>
    <w:rsid w:val="0037319A"/>
    <w:rsid w:val="00373E9D"/>
    <w:rsid w:val="00383984"/>
    <w:rsid w:val="003855BB"/>
    <w:rsid w:val="00387CFA"/>
    <w:rsid w:val="003909CD"/>
    <w:rsid w:val="003A3D94"/>
    <w:rsid w:val="003A53C0"/>
    <w:rsid w:val="003A72F8"/>
    <w:rsid w:val="003A7445"/>
    <w:rsid w:val="003B5947"/>
    <w:rsid w:val="003B7926"/>
    <w:rsid w:val="003B7DD4"/>
    <w:rsid w:val="003C241F"/>
    <w:rsid w:val="003C2A82"/>
    <w:rsid w:val="003C65AB"/>
    <w:rsid w:val="003D2B5E"/>
    <w:rsid w:val="003E11BD"/>
    <w:rsid w:val="003E1CC8"/>
    <w:rsid w:val="003E1DEF"/>
    <w:rsid w:val="003E60E0"/>
    <w:rsid w:val="003E75CF"/>
    <w:rsid w:val="003F1289"/>
    <w:rsid w:val="003F1809"/>
    <w:rsid w:val="003F2378"/>
    <w:rsid w:val="003F2A7F"/>
    <w:rsid w:val="003F7F88"/>
    <w:rsid w:val="004044C7"/>
    <w:rsid w:val="00405CB6"/>
    <w:rsid w:val="00412E88"/>
    <w:rsid w:val="00413CAB"/>
    <w:rsid w:val="004221CD"/>
    <w:rsid w:val="00424F25"/>
    <w:rsid w:val="00427641"/>
    <w:rsid w:val="00431D99"/>
    <w:rsid w:val="00442321"/>
    <w:rsid w:val="0045012A"/>
    <w:rsid w:val="00450CB8"/>
    <w:rsid w:val="0045283C"/>
    <w:rsid w:val="0046372B"/>
    <w:rsid w:val="00465A4E"/>
    <w:rsid w:val="00466541"/>
    <w:rsid w:val="004701D0"/>
    <w:rsid w:val="00470937"/>
    <w:rsid w:val="00471376"/>
    <w:rsid w:val="0047297A"/>
    <w:rsid w:val="00472D6B"/>
    <w:rsid w:val="00476988"/>
    <w:rsid w:val="00476AEB"/>
    <w:rsid w:val="00481368"/>
    <w:rsid w:val="00483BE6"/>
    <w:rsid w:val="004850F8"/>
    <w:rsid w:val="004A4DC0"/>
    <w:rsid w:val="004B6A6E"/>
    <w:rsid w:val="004C28F6"/>
    <w:rsid w:val="004C4741"/>
    <w:rsid w:val="004C5ED1"/>
    <w:rsid w:val="004C60F3"/>
    <w:rsid w:val="004D09D4"/>
    <w:rsid w:val="004E1C9B"/>
    <w:rsid w:val="004F2875"/>
    <w:rsid w:val="004F591A"/>
    <w:rsid w:val="00501370"/>
    <w:rsid w:val="00502395"/>
    <w:rsid w:val="00502692"/>
    <w:rsid w:val="00506D67"/>
    <w:rsid w:val="0051543D"/>
    <w:rsid w:val="0051550A"/>
    <w:rsid w:val="00520783"/>
    <w:rsid w:val="00520FB1"/>
    <w:rsid w:val="005251CA"/>
    <w:rsid w:val="00525603"/>
    <w:rsid w:val="00527A2C"/>
    <w:rsid w:val="00531511"/>
    <w:rsid w:val="00531557"/>
    <w:rsid w:val="0053255F"/>
    <w:rsid w:val="00536147"/>
    <w:rsid w:val="0053628C"/>
    <w:rsid w:val="0054083F"/>
    <w:rsid w:val="00541CE9"/>
    <w:rsid w:val="005442D1"/>
    <w:rsid w:val="005443FF"/>
    <w:rsid w:val="00544DD4"/>
    <w:rsid w:val="005532BD"/>
    <w:rsid w:val="00553733"/>
    <w:rsid w:val="00556B53"/>
    <w:rsid w:val="00573CF1"/>
    <w:rsid w:val="00582E6D"/>
    <w:rsid w:val="00583315"/>
    <w:rsid w:val="00587882"/>
    <w:rsid w:val="00596702"/>
    <w:rsid w:val="005A217E"/>
    <w:rsid w:val="005A219A"/>
    <w:rsid w:val="005B3345"/>
    <w:rsid w:val="005B5444"/>
    <w:rsid w:val="005B7105"/>
    <w:rsid w:val="005B7552"/>
    <w:rsid w:val="005C0E15"/>
    <w:rsid w:val="005D00D8"/>
    <w:rsid w:val="005D2FD9"/>
    <w:rsid w:val="005E52E0"/>
    <w:rsid w:val="005F0B45"/>
    <w:rsid w:val="005F1B36"/>
    <w:rsid w:val="005F1BEB"/>
    <w:rsid w:val="005F2780"/>
    <w:rsid w:val="005F2B89"/>
    <w:rsid w:val="005F3250"/>
    <w:rsid w:val="005F4340"/>
    <w:rsid w:val="006011CE"/>
    <w:rsid w:val="00605D21"/>
    <w:rsid w:val="00607737"/>
    <w:rsid w:val="00607AB8"/>
    <w:rsid w:val="0061012C"/>
    <w:rsid w:val="00620DA1"/>
    <w:rsid w:val="006247C2"/>
    <w:rsid w:val="00627582"/>
    <w:rsid w:val="006431F8"/>
    <w:rsid w:val="00660A3A"/>
    <w:rsid w:val="00661BAA"/>
    <w:rsid w:val="006678AD"/>
    <w:rsid w:val="00670602"/>
    <w:rsid w:val="00671AD3"/>
    <w:rsid w:val="006747B1"/>
    <w:rsid w:val="00676B3B"/>
    <w:rsid w:val="0068445C"/>
    <w:rsid w:val="00684C50"/>
    <w:rsid w:val="006863F3"/>
    <w:rsid w:val="006877D8"/>
    <w:rsid w:val="00692866"/>
    <w:rsid w:val="00696A62"/>
    <w:rsid w:val="006A4E0A"/>
    <w:rsid w:val="006A7325"/>
    <w:rsid w:val="006B1447"/>
    <w:rsid w:val="006B3360"/>
    <w:rsid w:val="006B5D10"/>
    <w:rsid w:val="006B70B4"/>
    <w:rsid w:val="006B71DC"/>
    <w:rsid w:val="006C10D5"/>
    <w:rsid w:val="006C19D7"/>
    <w:rsid w:val="006C3C30"/>
    <w:rsid w:val="006D4ACD"/>
    <w:rsid w:val="006D4EFA"/>
    <w:rsid w:val="006E132A"/>
    <w:rsid w:val="006E7382"/>
    <w:rsid w:val="00703CF1"/>
    <w:rsid w:val="00704BC9"/>
    <w:rsid w:val="00707914"/>
    <w:rsid w:val="00714F2F"/>
    <w:rsid w:val="007202A7"/>
    <w:rsid w:val="00723E51"/>
    <w:rsid w:val="007248E9"/>
    <w:rsid w:val="00731D72"/>
    <w:rsid w:val="0073331B"/>
    <w:rsid w:val="00733528"/>
    <w:rsid w:val="00740CEC"/>
    <w:rsid w:val="0074640E"/>
    <w:rsid w:val="007503A9"/>
    <w:rsid w:val="00750713"/>
    <w:rsid w:val="007540CB"/>
    <w:rsid w:val="0076169B"/>
    <w:rsid w:val="00761EDA"/>
    <w:rsid w:val="00763113"/>
    <w:rsid w:val="00766129"/>
    <w:rsid w:val="007664BC"/>
    <w:rsid w:val="00766550"/>
    <w:rsid w:val="0077269D"/>
    <w:rsid w:val="00774DBE"/>
    <w:rsid w:val="00783998"/>
    <w:rsid w:val="00784162"/>
    <w:rsid w:val="00786F68"/>
    <w:rsid w:val="007914BE"/>
    <w:rsid w:val="00794ECF"/>
    <w:rsid w:val="007A4A38"/>
    <w:rsid w:val="007A4BFC"/>
    <w:rsid w:val="007B4493"/>
    <w:rsid w:val="007C31F3"/>
    <w:rsid w:val="007C3C41"/>
    <w:rsid w:val="007C7BC9"/>
    <w:rsid w:val="007D0083"/>
    <w:rsid w:val="007E0703"/>
    <w:rsid w:val="007E3996"/>
    <w:rsid w:val="007E519B"/>
    <w:rsid w:val="007F316E"/>
    <w:rsid w:val="007F392C"/>
    <w:rsid w:val="007F3C90"/>
    <w:rsid w:val="00802AE6"/>
    <w:rsid w:val="0080319E"/>
    <w:rsid w:val="0080480B"/>
    <w:rsid w:val="00806B4D"/>
    <w:rsid w:val="00807BCC"/>
    <w:rsid w:val="008158DA"/>
    <w:rsid w:val="0081751B"/>
    <w:rsid w:val="00817D59"/>
    <w:rsid w:val="008213F4"/>
    <w:rsid w:val="00822AD2"/>
    <w:rsid w:val="00823F93"/>
    <w:rsid w:val="00824AD6"/>
    <w:rsid w:val="00831668"/>
    <w:rsid w:val="00834AD5"/>
    <w:rsid w:val="00840E68"/>
    <w:rsid w:val="00842FF2"/>
    <w:rsid w:val="00844B58"/>
    <w:rsid w:val="00847201"/>
    <w:rsid w:val="0085068A"/>
    <w:rsid w:val="00850F60"/>
    <w:rsid w:val="00854C5F"/>
    <w:rsid w:val="00857BFE"/>
    <w:rsid w:val="008622F7"/>
    <w:rsid w:val="00863A11"/>
    <w:rsid w:val="0086639B"/>
    <w:rsid w:val="00882577"/>
    <w:rsid w:val="008827E6"/>
    <w:rsid w:val="00887FF0"/>
    <w:rsid w:val="00890502"/>
    <w:rsid w:val="00891B0A"/>
    <w:rsid w:val="00895FFE"/>
    <w:rsid w:val="008A6357"/>
    <w:rsid w:val="008B3901"/>
    <w:rsid w:val="008C57DD"/>
    <w:rsid w:val="008C6E91"/>
    <w:rsid w:val="008D06A3"/>
    <w:rsid w:val="008D0A73"/>
    <w:rsid w:val="008D121A"/>
    <w:rsid w:val="008D1E7B"/>
    <w:rsid w:val="008D69E6"/>
    <w:rsid w:val="008E12A7"/>
    <w:rsid w:val="008E59C3"/>
    <w:rsid w:val="00905EB7"/>
    <w:rsid w:val="0091296B"/>
    <w:rsid w:val="00923406"/>
    <w:rsid w:val="0092447F"/>
    <w:rsid w:val="009278D5"/>
    <w:rsid w:val="009316B2"/>
    <w:rsid w:val="00932824"/>
    <w:rsid w:val="00933FD0"/>
    <w:rsid w:val="009404F7"/>
    <w:rsid w:val="00941A3F"/>
    <w:rsid w:val="00945468"/>
    <w:rsid w:val="0095214F"/>
    <w:rsid w:val="00954D01"/>
    <w:rsid w:val="00960C4F"/>
    <w:rsid w:val="0096682E"/>
    <w:rsid w:val="00966C19"/>
    <w:rsid w:val="00966DCC"/>
    <w:rsid w:val="00970158"/>
    <w:rsid w:val="00971FB8"/>
    <w:rsid w:val="009720AD"/>
    <w:rsid w:val="00974B64"/>
    <w:rsid w:val="00976241"/>
    <w:rsid w:val="00983F11"/>
    <w:rsid w:val="00990D64"/>
    <w:rsid w:val="00990ED0"/>
    <w:rsid w:val="00992742"/>
    <w:rsid w:val="00994E6C"/>
    <w:rsid w:val="00995F74"/>
    <w:rsid w:val="00996311"/>
    <w:rsid w:val="009A0108"/>
    <w:rsid w:val="009A1360"/>
    <w:rsid w:val="009B1C40"/>
    <w:rsid w:val="009B4445"/>
    <w:rsid w:val="009C5731"/>
    <w:rsid w:val="009D328E"/>
    <w:rsid w:val="009E0E3B"/>
    <w:rsid w:val="009E1579"/>
    <w:rsid w:val="009E7AA8"/>
    <w:rsid w:val="009F12D9"/>
    <w:rsid w:val="009F2B18"/>
    <w:rsid w:val="009F3251"/>
    <w:rsid w:val="009F5671"/>
    <w:rsid w:val="00A010A8"/>
    <w:rsid w:val="00A03D14"/>
    <w:rsid w:val="00A07AA8"/>
    <w:rsid w:val="00A140EB"/>
    <w:rsid w:val="00A17C07"/>
    <w:rsid w:val="00A275E6"/>
    <w:rsid w:val="00A34ADF"/>
    <w:rsid w:val="00A44F12"/>
    <w:rsid w:val="00A51360"/>
    <w:rsid w:val="00A5658D"/>
    <w:rsid w:val="00A672D2"/>
    <w:rsid w:val="00A70A76"/>
    <w:rsid w:val="00A7524A"/>
    <w:rsid w:val="00A763D3"/>
    <w:rsid w:val="00A76CE1"/>
    <w:rsid w:val="00A841DC"/>
    <w:rsid w:val="00A90961"/>
    <w:rsid w:val="00A93D7B"/>
    <w:rsid w:val="00A9539C"/>
    <w:rsid w:val="00AA1271"/>
    <w:rsid w:val="00AB3B6E"/>
    <w:rsid w:val="00AB420E"/>
    <w:rsid w:val="00AB6414"/>
    <w:rsid w:val="00AC5709"/>
    <w:rsid w:val="00AF4519"/>
    <w:rsid w:val="00AF63F1"/>
    <w:rsid w:val="00B017E5"/>
    <w:rsid w:val="00B03965"/>
    <w:rsid w:val="00B07D92"/>
    <w:rsid w:val="00B13B26"/>
    <w:rsid w:val="00B22135"/>
    <w:rsid w:val="00B2277F"/>
    <w:rsid w:val="00B23F9A"/>
    <w:rsid w:val="00B36575"/>
    <w:rsid w:val="00B370DD"/>
    <w:rsid w:val="00B44B1C"/>
    <w:rsid w:val="00B4581D"/>
    <w:rsid w:val="00B47FC1"/>
    <w:rsid w:val="00B5374E"/>
    <w:rsid w:val="00B55B6F"/>
    <w:rsid w:val="00B572C6"/>
    <w:rsid w:val="00B63213"/>
    <w:rsid w:val="00B769FF"/>
    <w:rsid w:val="00B77A64"/>
    <w:rsid w:val="00B86421"/>
    <w:rsid w:val="00B90BBE"/>
    <w:rsid w:val="00B92964"/>
    <w:rsid w:val="00B9427B"/>
    <w:rsid w:val="00B95469"/>
    <w:rsid w:val="00BA1A80"/>
    <w:rsid w:val="00BA317C"/>
    <w:rsid w:val="00BA4915"/>
    <w:rsid w:val="00BB238A"/>
    <w:rsid w:val="00BB2B11"/>
    <w:rsid w:val="00BB3E46"/>
    <w:rsid w:val="00BC2450"/>
    <w:rsid w:val="00BC4F0A"/>
    <w:rsid w:val="00BC5262"/>
    <w:rsid w:val="00BC531A"/>
    <w:rsid w:val="00BD56D8"/>
    <w:rsid w:val="00BD5B5D"/>
    <w:rsid w:val="00BE18C1"/>
    <w:rsid w:val="00BE1D1C"/>
    <w:rsid w:val="00BF3392"/>
    <w:rsid w:val="00BF6862"/>
    <w:rsid w:val="00C02810"/>
    <w:rsid w:val="00C02F46"/>
    <w:rsid w:val="00C058F6"/>
    <w:rsid w:val="00C06374"/>
    <w:rsid w:val="00C123C9"/>
    <w:rsid w:val="00C2086B"/>
    <w:rsid w:val="00C44996"/>
    <w:rsid w:val="00C70959"/>
    <w:rsid w:val="00C76C14"/>
    <w:rsid w:val="00C773B8"/>
    <w:rsid w:val="00C80129"/>
    <w:rsid w:val="00C80718"/>
    <w:rsid w:val="00C81C68"/>
    <w:rsid w:val="00C8224F"/>
    <w:rsid w:val="00C84D35"/>
    <w:rsid w:val="00C920DD"/>
    <w:rsid w:val="00C94C26"/>
    <w:rsid w:val="00CA1561"/>
    <w:rsid w:val="00CA4341"/>
    <w:rsid w:val="00CA4C21"/>
    <w:rsid w:val="00CB0B9C"/>
    <w:rsid w:val="00CB17E3"/>
    <w:rsid w:val="00CB4400"/>
    <w:rsid w:val="00CC393A"/>
    <w:rsid w:val="00CC7A21"/>
    <w:rsid w:val="00CC7B24"/>
    <w:rsid w:val="00CD3B62"/>
    <w:rsid w:val="00CD70F0"/>
    <w:rsid w:val="00CD75BD"/>
    <w:rsid w:val="00CE1F6D"/>
    <w:rsid w:val="00CE2AEE"/>
    <w:rsid w:val="00CE5367"/>
    <w:rsid w:val="00CE5801"/>
    <w:rsid w:val="00CF0E01"/>
    <w:rsid w:val="00CF4816"/>
    <w:rsid w:val="00CF61AB"/>
    <w:rsid w:val="00D03D29"/>
    <w:rsid w:val="00D209F9"/>
    <w:rsid w:val="00D25B76"/>
    <w:rsid w:val="00D310E6"/>
    <w:rsid w:val="00D331CE"/>
    <w:rsid w:val="00D33279"/>
    <w:rsid w:val="00D3351B"/>
    <w:rsid w:val="00D34599"/>
    <w:rsid w:val="00D356D1"/>
    <w:rsid w:val="00D400B8"/>
    <w:rsid w:val="00D47A72"/>
    <w:rsid w:val="00D50F64"/>
    <w:rsid w:val="00D52437"/>
    <w:rsid w:val="00D5576E"/>
    <w:rsid w:val="00D65C03"/>
    <w:rsid w:val="00D66AC1"/>
    <w:rsid w:val="00D74433"/>
    <w:rsid w:val="00D8035E"/>
    <w:rsid w:val="00D81428"/>
    <w:rsid w:val="00D87089"/>
    <w:rsid w:val="00D95FF7"/>
    <w:rsid w:val="00DA3314"/>
    <w:rsid w:val="00DB0630"/>
    <w:rsid w:val="00DB5675"/>
    <w:rsid w:val="00DC3A61"/>
    <w:rsid w:val="00DD00A4"/>
    <w:rsid w:val="00DD040C"/>
    <w:rsid w:val="00DE0244"/>
    <w:rsid w:val="00DE28D4"/>
    <w:rsid w:val="00DE6592"/>
    <w:rsid w:val="00DE71BE"/>
    <w:rsid w:val="00DF38D1"/>
    <w:rsid w:val="00DF5FD6"/>
    <w:rsid w:val="00DF74F3"/>
    <w:rsid w:val="00E00719"/>
    <w:rsid w:val="00E00858"/>
    <w:rsid w:val="00E00CF4"/>
    <w:rsid w:val="00E02BB3"/>
    <w:rsid w:val="00E052E9"/>
    <w:rsid w:val="00E251F6"/>
    <w:rsid w:val="00E3262A"/>
    <w:rsid w:val="00E33B03"/>
    <w:rsid w:val="00E36E58"/>
    <w:rsid w:val="00E43EDC"/>
    <w:rsid w:val="00E509B8"/>
    <w:rsid w:val="00E50CD3"/>
    <w:rsid w:val="00E5676A"/>
    <w:rsid w:val="00E6135D"/>
    <w:rsid w:val="00E62DA8"/>
    <w:rsid w:val="00E64ED2"/>
    <w:rsid w:val="00E717B6"/>
    <w:rsid w:val="00E7640D"/>
    <w:rsid w:val="00E8221B"/>
    <w:rsid w:val="00E82BA2"/>
    <w:rsid w:val="00E840DB"/>
    <w:rsid w:val="00E93258"/>
    <w:rsid w:val="00EA3755"/>
    <w:rsid w:val="00EA49CC"/>
    <w:rsid w:val="00EA7BCC"/>
    <w:rsid w:val="00EB681E"/>
    <w:rsid w:val="00EC77A9"/>
    <w:rsid w:val="00ED0BE8"/>
    <w:rsid w:val="00ED0BEA"/>
    <w:rsid w:val="00ED238E"/>
    <w:rsid w:val="00ED6541"/>
    <w:rsid w:val="00EE1D03"/>
    <w:rsid w:val="00EE5199"/>
    <w:rsid w:val="00EF06B3"/>
    <w:rsid w:val="00EF1DD0"/>
    <w:rsid w:val="00EF263A"/>
    <w:rsid w:val="00EF538D"/>
    <w:rsid w:val="00F06D3D"/>
    <w:rsid w:val="00F13518"/>
    <w:rsid w:val="00F200C9"/>
    <w:rsid w:val="00F232D0"/>
    <w:rsid w:val="00F25A73"/>
    <w:rsid w:val="00F34818"/>
    <w:rsid w:val="00F37FB1"/>
    <w:rsid w:val="00F45D33"/>
    <w:rsid w:val="00F471F6"/>
    <w:rsid w:val="00F51BDB"/>
    <w:rsid w:val="00F566DD"/>
    <w:rsid w:val="00F66BBA"/>
    <w:rsid w:val="00F72AED"/>
    <w:rsid w:val="00F74BE1"/>
    <w:rsid w:val="00F775C2"/>
    <w:rsid w:val="00F84A71"/>
    <w:rsid w:val="00F86F0F"/>
    <w:rsid w:val="00F90365"/>
    <w:rsid w:val="00F9052B"/>
    <w:rsid w:val="00F9060B"/>
    <w:rsid w:val="00F93B51"/>
    <w:rsid w:val="00F96F93"/>
    <w:rsid w:val="00F97B0F"/>
    <w:rsid w:val="00FA0623"/>
    <w:rsid w:val="00FA16A1"/>
    <w:rsid w:val="00FA68C5"/>
    <w:rsid w:val="00FA74B8"/>
    <w:rsid w:val="00FB24FF"/>
    <w:rsid w:val="00FB3CDB"/>
    <w:rsid w:val="00FC242E"/>
    <w:rsid w:val="00FC2BD9"/>
    <w:rsid w:val="00FC2D69"/>
    <w:rsid w:val="00FC3673"/>
    <w:rsid w:val="00FC3E89"/>
    <w:rsid w:val="00FD0C62"/>
    <w:rsid w:val="00FD1359"/>
    <w:rsid w:val="00FD2D03"/>
    <w:rsid w:val="00FE1D47"/>
    <w:rsid w:val="00FE2212"/>
    <w:rsid w:val="00FE2958"/>
    <w:rsid w:val="00FE6CBF"/>
    <w:rsid w:val="00FF21D5"/>
    <w:rsid w:val="13EE8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5221C95"/>
  <w15:chartTrackingRefBased/>
  <w15:docId w15:val="{F9E9E7F1-0885-4623-8BC8-16182B0BB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31BC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0090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B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6B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7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543D"/>
    <w:pPr>
      <w:ind w:left="720"/>
      <w:contextualSpacing/>
    </w:pPr>
  </w:style>
  <w:style w:type="table" w:customStyle="1" w:styleId="COMP6181-SLCTable">
    <w:name w:val="COMP6181-SLCTable"/>
    <w:basedOn w:val="TableNormal"/>
    <w:uiPriority w:val="99"/>
    <w:rsid w:val="001731BC"/>
    <w:pPr>
      <w:spacing w:after="0" w:line="240" w:lineRule="auto"/>
    </w:pPr>
    <w:tblPr>
      <w:tblStyleRowBandSize w:val="1"/>
      <w:tblBorders>
        <w:top w:val="single" w:sz="4" w:space="0" w:color="0090D1"/>
        <w:left w:val="single" w:sz="4" w:space="0" w:color="0090D1"/>
        <w:bottom w:val="single" w:sz="4" w:space="0" w:color="0090D1"/>
        <w:right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band2Horz">
      <w:tblPr/>
      <w:tcPr>
        <w:shd w:val="clear" w:color="auto" w:fill="EBF8FF"/>
      </w:tcPr>
    </w:tblStylePr>
  </w:style>
  <w:style w:type="table" w:customStyle="1" w:styleId="COMP6181-SLCTable-Findings">
    <w:name w:val="COMP6181-SLCTable-Findings"/>
    <w:basedOn w:val="COMP6181-SLCTable"/>
    <w:uiPriority w:val="99"/>
    <w:rsid w:val="00116B0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firstCol">
      <w:tblPr/>
      <w:tcPr>
        <w:tcBorders>
          <w:top w:val="single" w:sz="4" w:space="0" w:color="0090D1"/>
          <w:left w:val="single" w:sz="4" w:space="0" w:color="0090D1"/>
          <w:bottom w:val="single" w:sz="4" w:space="0" w:color="0090D1"/>
          <w:right w:val="single" w:sz="4" w:space="0" w:color="0090D1"/>
          <w:insideH w:val="single" w:sz="4" w:space="0" w:color="0090D1"/>
          <w:insideV w:val="single" w:sz="4" w:space="0" w:color="0090D1"/>
        </w:tcBorders>
        <w:shd w:val="clear" w:color="auto" w:fill="auto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31BC"/>
    <w:rPr>
      <w:rFonts w:asciiTheme="majorHAnsi" w:eastAsiaTheme="majorEastAsia" w:hAnsiTheme="majorHAnsi" w:cstheme="majorBidi"/>
      <w:color w:val="0090D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0B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E45"/>
  </w:style>
  <w:style w:type="paragraph" w:styleId="Footer">
    <w:name w:val="footer"/>
    <w:basedOn w:val="Normal"/>
    <w:link w:val="Foot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E45"/>
  </w:style>
  <w:style w:type="paragraph" w:styleId="Title">
    <w:name w:val="Title"/>
    <w:basedOn w:val="Normal"/>
    <w:next w:val="Normal"/>
    <w:link w:val="TitleChar"/>
    <w:uiPriority w:val="10"/>
    <w:qFormat/>
    <w:rsid w:val="00080E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0E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2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392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F86F0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F0E01"/>
    <w:pPr>
      <w:spacing w:after="200" w:line="240" w:lineRule="auto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eastAsia="en-US"/>
    </w:rPr>
  </w:style>
  <w:style w:type="character" w:customStyle="1" w:styleId="longtext">
    <w:name w:val="long_text"/>
    <w:basedOn w:val="DefaultParagraphFont"/>
    <w:rsid w:val="001F3A46"/>
  </w:style>
  <w:style w:type="character" w:customStyle="1" w:styleId="Heading3Char">
    <w:name w:val="Heading 3 Char"/>
    <w:basedOn w:val="DefaultParagraphFont"/>
    <w:link w:val="Heading3"/>
    <w:uiPriority w:val="9"/>
    <w:rsid w:val="00676B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ListTable3">
    <w:name w:val="List Table 3"/>
    <w:basedOn w:val="TableNormal"/>
    <w:uiPriority w:val="48"/>
    <w:rsid w:val="00990ED0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kaggle.com/jessicali9530/animal-crossing-new-horizons-nookplaza-dataset?select=achievements.cs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5A25A-D163-4B2D-A0D7-18F0AB66E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5</Pages>
  <Words>587</Words>
  <Characters>3348</Characters>
  <Application>Microsoft Office Word</Application>
  <DocSecurity>0</DocSecurity>
  <Lines>27</Lines>
  <Paragraphs>7</Paragraphs>
  <ScaleCrop>false</ScaleCrop>
  <Company/>
  <LinksUpToDate>false</LinksUpToDate>
  <CharactersWithSpaces>3928</CharactersWithSpaces>
  <SharedDoc>false</SharedDoc>
  <HLinks>
    <vt:vector size="6" baseType="variant">
      <vt:variant>
        <vt:i4>3276916</vt:i4>
      </vt:variant>
      <vt:variant>
        <vt:i4>0</vt:i4>
      </vt:variant>
      <vt:variant>
        <vt:i4>0</vt:i4>
      </vt:variant>
      <vt:variant>
        <vt:i4>5</vt:i4>
      </vt:variant>
      <vt:variant>
        <vt:lpwstr>https://academic.slc.net/subco/case-making/ide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ldy@binus.edu;jonathan.adrian@binus.edu;arinaldy@binus.edu</dc:creator>
  <cp:keywords/>
  <cp:lastModifiedBy>JASON</cp:lastModifiedBy>
  <cp:revision>552</cp:revision>
  <cp:lastPrinted>2016-10-26T06:26:00Z</cp:lastPrinted>
  <dcterms:created xsi:type="dcterms:W3CDTF">2016-10-26T04:33:00Z</dcterms:created>
  <dcterms:modified xsi:type="dcterms:W3CDTF">2023-10-04T10:45:00Z</dcterms:modified>
</cp:coreProperties>
</file>